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E0780C" w14:textId="5F96E537" w:rsidR="00EE31E2" w:rsidRDefault="001056D2" w:rsidP="00956894">
      <w:pPr>
        <w:pStyle w:val="NoSpacing"/>
        <w:jc w:val="both"/>
        <w:rPr>
          <w:b/>
          <w:sz w:val="28"/>
          <w:szCs w:val="28"/>
          <w:highlight w:val="lightGray"/>
        </w:rPr>
      </w:pPr>
      <w:r>
        <w:rPr>
          <w:b/>
          <w:sz w:val="28"/>
          <w:szCs w:val="28"/>
          <w:highlight w:val="lightGray"/>
        </w:rPr>
        <w:t>Name: Prashant Kumar</w:t>
      </w:r>
    </w:p>
    <w:p w14:paraId="3AE44573" w14:textId="20B5327C" w:rsidR="001056D2" w:rsidRDefault="001056D2" w:rsidP="00956894">
      <w:pPr>
        <w:pStyle w:val="NoSpacing"/>
        <w:jc w:val="both"/>
        <w:rPr>
          <w:b/>
          <w:sz w:val="28"/>
          <w:szCs w:val="28"/>
          <w:highlight w:val="lightGray"/>
        </w:rPr>
      </w:pPr>
      <w:r>
        <w:rPr>
          <w:b/>
          <w:sz w:val="28"/>
          <w:szCs w:val="28"/>
          <w:highlight w:val="lightGray"/>
        </w:rPr>
        <w:t>Roll No: 222CS2097</w:t>
      </w:r>
    </w:p>
    <w:p w14:paraId="40239925" w14:textId="08C4EC80" w:rsidR="001056D2" w:rsidRDefault="001056D2" w:rsidP="00956894">
      <w:pPr>
        <w:pStyle w:val="NoSpacing"/>
        <w:jc w:val="both"/>
        <w:rPr>
          <w:b/>
          <w:sz w:val="28"/>
          <w:szCs w:val="28"/>
          <w:highlight w:val="lightGray"/>
        </w:rPr>
      </w:pPr>
      <w:r>
        <w:rPr>
          <w:b/>
          <w:sz w:val="28"/>
          <w:szCs w:val="28"/>
          <w:highlight w:val="lightGray"/>
        </w:rPr>
        <w:t>Semester: 1</w:t>
      </w:r>
      <w:r w:rsidRPr="001056D2">
        <w:rPr>
          <w:b/>
          <w:sz w:val="28"/>
          <w:szCs w:val="28"/>
          <w:highlight w:val="lightGray"/>
          <w:vertAlign w:val="superscript"/>
        </w:rPr>
        <w:t>st</w:t>
      </w:r>
      <w:r>
        <w:rPr>
          <w:b/>
          <w:sz w:val="28"/>
          <w:szCs w:val="28"/>
          <w:highlight w:val="lightGray"/>
          <w:vertAlign w:val="superscript"/>
        </w:rPr>
        <w:t xml:space="preserve"> </w:t>
      </w:r>
      <w:r>
        <w:rPr>
          <w:b/>
          <w:sz w:val="28"/>
          <w:szCs w:val="28"/>
          <w:highlight w:val="lightGray"/>
        </w:rPr>
        <w:t>(MTech)</w:t>
      </w:r>
    </w:p>
    <w:p w14:paraId="05B19B82" w14:textId="77777777" w:rsidR="006F4279" w:rsidRPr="001056D2" w:rsidRDefault="006F4279" w:rsidP="00956894">
      <w:pPr>
        <w:pStyle w:val="NoSpacing"/>
        <w:jc w:val="both"/>
        <w:rPr>
          <w:b/>
          <w:sz w:val="28"/>
          <w:szCs w:val="28"/>
          <w:highlight w:val="lightGray"/>
        </w:rPr>
      </w:pPr>
    </w:p>
    <w:p w14:paraId="12CFF6F0" w14:textId="686A802C" w:rsidR="007327CC" w:rsidRDefault="00F13A5D" w:rsidP="007327CC">
      <w:pPr>
        <w:pStyle w:val="NoSpacing"/>
        <w:jc w:val="both"/>
        <w:rPr>
          <w:b/>
          <w:sz w:val="28"/>
          <w:szCs w:val="28"/>
        </w:rPr>
      </w:pPr>
      <w:r>
        <w:rPr>
          <w:b/>
          <w:sz w:val="28"/>
          <w:szCs w:val="28"/>
          <w:highlight w:val="lightGray"/>
        </w:rPr>
        <w:t>Q.</w:t>
      </w:r>
      <w:r w:rsidR="00700792">
        <w:rPr>
          <w:b/>
          <w:sz w:val="28"/>
          <w:szCs w:val="28"/>
          <w:highlight w:val="lightGray"/>
        </w:rPr>
        <w:t>1</w:t>
      </w:r>
      <w:r w:rsidR="00594CD7">
        <w:rPr>
          <w:b/>
          <w:sz w:val="28"/>
          <w:szCs w:val="28"/>
          <w:highlight w:val="lightGray"/>
        </w:rPr>
        <w:t>8</w:t>
      </w:r>
      <w:r>
        <w:rPr>
          <w:b/>
          <w:sz w:val="28"/>
          <w:szCs w:val="28"/>
          <w:highlight w:val="lightGray"/>
        </w:rPr>
        <w:t>.</w:t>
      </w:r>
      <w:r>
        <w:rPr>
          <w:b/>
          <w:sz w:val="28"/>
          <w:szCs w:val="28"/>
          <w:highlight w:val="lightGray"/>
        </w:rPr>
        <w:tab/>
      </w:r>
      <w:r>
        <w:rPr>
          <w:b/>
          <w:sz w:val="28"/>
          <w:szCs w:val="28"/>
          <w:highlight w:val="lightGray"/>
        </w:rPr>
        <w:tab/>
      </w:r>
      <w:r w:rsidR="008B516B">
        <w:rPr>
          <w:b/>
          <w:sz w:val="28"/>
          <w:szCs w:val="28"/>
          <w:highlight w:val="lightGray"/>
        </w:rPr>
        <w:t>String Matching</w:t>
      </w:r>
      <w:r w:rsidR="00844057">
        <w:rPr>
          <w:b/>
          <w:sz w:val="28"/>
          <w:szCs w:val="28"/>
          <w:highlight w:val="lightGray"/>
        </w:rPr>
        <w:t xml:space="preserve"> </w:t>
      </w:r>
      <w:r w:rsidR="00B90C61">
        <w:rPr>
          <w:b/>
          <w:sz w:val="28"/>
          <w:szCs w:val="28"/>
          <w:highlight w:val="lightGray"/>
        </w:rPr>
        <w:t xml:space="preserve"> </w:t>
      </w:r>
    </w:p>
    <w:p w14:paraId="58C3FEC9" w14:textId="11527A4E" w:rsidR="00C928F8" w:rsidRDefault="00C928F8" w:rsidP="007327CC">
      <w:pPr>
        <w:pStyle w:val="NoSpacing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//stringMatching.c </w:t>
      </w:r>
    </w:p>
    <w:p w14:paraId="12DBC3DE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00FF"/>
          <w:sz w:val="23"/>
          <w:szCs w:val="23"/>
        </w:rPr>
        <w:t xml:space="preserve">#include </w:t>
      </w:r>
      <w:r w:rsidRPr="007327CC">
        <w:rPr>
          <w:rFonts w:ascii="Consolas" w:eastAsia="Times New Roman" w:hAnsi="Consolas" w:cs="Times New Roman"/>
          <w:color w:val="A31515"/>
          <w:sz w:val="23"/>
          <w:szCs w:val="23"/>
        </w:rPr>
        <w:t>&lt;stdio.h&gt;</w:t>
      </w:r>
    </w:p>
    <w:p w14:paraId="13F5CAB5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00FF"/>
          <w:sz w:val="23"/>
          <w:szCs w:val="23"/>
        </w:rPr>
        <w:t xml:space="preserve">#include </w:t>
      </w:r>
      <w:r w:rsidRPr="007327CC">
        <w:rPr>
          <w:rFonts w:ascii="Consolas" w:eastAsia="Times New Roman" w:hAnsi="Consolas" w:cs="Times New Roman"/>
          <w:color w:val="A31515"/>
          <w:sz w:val="23"/>
          <w:szCs w:val="23"/>
        </w:rPr>
        <w:t>&lt;stdlib.h&gt;</w:t>
      </w:r>
    </w:p>
    <w:p w14:paraId="576E37ED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00FF"/>
          <w:sz w:val="23"/>
          <w:szCs w:val="23"/>
        </w:rPr>
        <w:t xml:space="preserve">#include </w:t>
      </w:r>
      <w:r w:rsidRPr="007327CC">
        <w:rPr>
          <w:rFonts w:ascii="Consolas" w:eastAsia="Times New Roman" w:hAnsi="Consolas" w:cs="Times New Roman"/>
          <w:color w:val="A31515"/>
          <w:sz w:val="23"/>
          <w:szCs w:val="23"/>
        </w:rPr>
        <w:t>&lt;string.h&gt;</w:t>
      </w:r>
    </w:p>
    <w:p w14:paraId="3A646573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00FF"/>
          <w:sz w:val="23"/>
          <w:szCs w:val="23"/>
        </w:rPr>
        <w:t xml:space="preserve">#include </w:t>
      </w:r>
      <w:r w:rsidRPr="007327CC">
        <w:rPr>
          <w:rFonts w:ascii="Consolas" w:eastAsia="Times New Roman" w:hAnsi="Consolas" w:cs="Times New Roman"/>
          <w:color w:val="A31515"/>
          <w:sz w:val="23"/>
          <w:szCs w:val="23"/>
        </w:rPr>
        <w:t>&lt;time.h&gt;</w:t>
      </w:r>
    </w:p>
    <w:p w14:paraId="3894CB43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</w:p>
    <w:p w14:paraId="3F46A50D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00FF"/>
          <w:sz w:val="23"/>
          <w:szCs w:val="23"/>
        </w:rPr>
        <w:t>char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 xml:space="preserve"> </w:t>
      </w:r>
      <w:r w:rsidRPr="007327CC">
        <w:rPr>
          <w:rFonts w:ascii="Consolas" w:eastAsia="Times New Roman" w:hAnsi="Consolas" w:cs="Times New Roman"/>
          <w:color w:val="0000FF"/>
          <w:sz w:val="23"/>
          <w:szCs w:val="23"/>
        </w:rPr>
        <w:t>*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 xml:space="preserve">randstr ( </w:t>
      </w:r>
      <w:r w:rsidRPr="007327CC">
        <w:rPr>
          <w:rFonts w:ascii="Consolas" w:eastAsia="Times New Roman" w:hAnsi="Consolas" w:cs="Times New Roman"/>
          <w:color w:val="0000FF"/>
          <w:sz w:val="23"/>
          <w:szCs w:val="23"/>
        </w:rPr>
        <w:t>int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 xml:space="preserve"> l )</w:t>
      </w:r>
    </w:p>
    <w:p w14:paraId="1436CA27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{</w:t>
      </w:r>
    </w:p>
    <w:p w14:paraId="14F5F943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   </w:t>
      </w:r>
      <w:r w:rsidRPr="007327CC">
        <w:rPr>
          <w:rFonts w:ascii="Consolas" w:eastAsia="Times New Roman" w:hAnsi="Consolas" w:cs="Times New Roman"/>
          <w:color w:val="0000FF"/>
          <w:sz w:val="23"/>
          <w:szCs w:val="23"/>
        </w:rPr>
        <w:t>char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 xml:space="preserve"> *S;</w:t>
      </w:r>
    </w:p>
    <w:p w14:paraId="3B683091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   </w:t>
      </w:r>
      <w:r w:rsidRPr="007327CC">
        <w:rPr>
          <w:rFonts w:ascii="Consolas" w:eastAsia="Times New Roman" w:hAnsi="Consolas" w:cs="Times New Roman"/>
          <w:color w:val="0000FF"/>
          <w:sz w:val="23"/>
          <w:szCs w:val="23"/>
        </w:rPr>
        <w:t>int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 xml:space="preserve"> i;</w:t>
      </w:r>
    </w:p>
    <w:p w14:paraId="271C117B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</w:p>
    <w:p w14:paraId="7AD75740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   S = (</w:t>
      </w:r>
      <w:r w:rsidRPr="007327CC">
        <w:rPr>
          <w:rFonts w:ascii="Consolas" w:eastAsia="Times New Roman" w:hAnsi="Consolas" w:cs="Times New Roman"/>
          <w:color w:val="0000FF"/>
          <w:sz w:val="23"/>
          <w:szCs w:val="23"/>
        </w:rPr>
        <w:t>char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 xml:space="preserve"> *)malloc((l+</w:t>
      </w:r>
      <w:r w:rsidRPr="007327CC">
        <w:rPr>
          <w:rFonts w:ascii="Consolas" w:eastAsia="Times New Roman" w:hAnsi="Consolas" w:cs="Times New Roman"/>
          <w:color w:val="098658"/>
          <w:sz w:val="23"/>
          <w:szCs w:val="23"/>
        </w:rPr>
        <w:t>1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 xml:space="preserve">) * </w:t>
      </w:r>
      <w:r w:rsidRPr="007327CC">
        <w:rPr>
          <w:rFonts w:ascii="Consolas" w:eastAsia="Times New Roman" w:hAnsi="Consolas" w:cs="Times New Roman"/>
          <w:color w:val="0000FF"/>
          <w:sz w:val="23"/>
          <w:szCs w:val="23"/>
        </w:rPr>
        <w:t>sizeof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(</w:t>
      </w:r>
      <w:r w:rsidRPr="007327CC">
        <w:rPr>
          <w:rFonts w:ascii="Consolas" w:eastAsia="Times New Roman" w:hAnsi="Consolas" w:cs="Times New Roman"/>
          <w:color w:val="0000FF"/>
          <w:sz w:val="23"/>
          <w:szCs w:val="23"/>
        </w:rPr>
        <w:t>char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));</w:t>
      </w:r>
    </w:p>
    <w:p w14:paraId="323B1B9A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S[l] = </w:t>
      </w:r>
      <w:r w:rsidRPr="007327CC">
        <w:rPr>
          <w:rFonts w:ascii="Consolas" w:eastAsia="Times New Roman" w:hAnsi="Consolas" w:cs="Times New Roman"/>
          <w:color w:val="A31515"/>
          <w:sz w:val="23"/>
          <w:szCs w:val="23"/>
        </w:rPr>
        <w:t>'\0'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;</w:t>
      </w:r>
    </w:p>
    <w:p w14:paraId="209EA569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   </w:t>
      </w:r>
      <w:r w:rsidRPr="007327CC">
        <w:rPr>
          <w:rFonts w:ascii="Consolas" w:eastAsia="Times New Roman" w:hAnsi="Consolas" w:cs="Times New Roman"/>
          <w:color w:val="0000FF"/>
          <w:sz w:val="23"/>
          <w:szCs w:val="23"/>
        </w:rPr>
        <w:t>for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 xml:space="preserve"> (i=</w:t>
      </w:r>
      <w:r w:rsidRPr="007327CC">
        <w:rPr>
          <w:rFonts w:ascii="Consolas" w:eastAsia="Times New Roman" w:hAnsi="Consolas" w:cs="Times New Roman"/>
          <w:color w:val="098658"/>
          <w:sz w:val="23"/>
          <w:szCs w:val="23"/>
        </w:rPr>
        <w:t>0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 xml:space="preserve">; i&lt;l; ++i) S[i] = </w:t>
      </w:r>
      <w:r w:rsidRPr="007327CC">
        <w:rPr>
          <w:rFonts w:ascii="Consolas" w:eastAsia="Times New Roman" w:hAnsi="Consolas" w:cs="Times New Roman"/>
          <w:color w:val="A31515"/>
          <w:sz w:val="23"/>
          <w:szCs w:val="23"/>
        </w:rPr>
        <w:t>'0'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 xml:space="preserve"> + (</w:t>
      </w:r>
      <w:r w:rsidRPr="007327CC">
        <w:rPr>
          <w:rFonts w:ascii="Consolas" w:eastAsia="Times New Roman" w:hAnsi="Consolas" w:cs="Times New Roman"/>
          <w:color w:val="0000FF"/>
          <w:sz w:val="23"/>
          <w:szCs w:val="23"/>
        </w:rPr>
        <w:t>char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 xml:space="preserve">)(rand() &amp; </w:t>
      </w:r>
      <w:r w:rsidRPr="007327CC">
        <w:rPr>
          <w:rFonts w:ascii="Consolas" w:eastAsia="Times New Roman" w:hAnsi="Consolas" w:cs="Times New Roman"/>
          <w:color w:val="098658"/>
          <w:sz w:val="23"/>
          <w:szCs w:val="23"/>
        </w:rPr>
        <w:t>1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);</w:t>
      </w:r>
    </w:p>
    <w:p w14:paraId="013C650C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   </w:t>
      </w:r>
      <w:r w:rsidRPr="007327CC">
        <w:rPr>
          <w:rFonts w:ascii="Consolas" w:eastAsia="Times New Roman" w:hAnsi="Consolas" w:cs="Times New Roman"/>
          <w:color w:val="0000FF"/>
          <w:sz w:val="23"/>
          <w:szCs w:val="23"/>
        </w:rPr>
        <w:t>return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 xml:space="preserve"> S;</w:t>
      </w:r>
    </w:p>
    <w:p w14:paraId="04FD1DCF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}</w:t>
      </w:r>
    </w:p>
    <w:p w14:paraId="7D6D3443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</w:p>
    <w:p w14:paraId="2C31751D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00FF"/>
          <w:sz w:val="23"/>
          <w:szCs w:val="23"/>
        </w:rPr>
        <w:t>int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 xml:space="preserve"> </w:t>
      </w:r>
      <w:r w:rsidRPr="007327CC">
        <w:rPr>
          <w:rFonts w:ascii="Consolas" w:eastAsia="Times New Roman" w:hAnsi="Consolas" w:cs="Times New Roman"/>
          <w:color w:val="0000FF"/>
          <w:sz w:val="23"/>
          <w:szCs w:val="23"/>
        </w:rPr>
        <w:t>*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 xml:space="preserve">KMP ( </w:t>
      </w:r>
      <w:r w:rsidRPr="007327CC">
        <w:rPr>
          <w:rFonts w:ascii="Consolas" w:eastAsia="Times New Roman" w:hAnsi="Consolas" w:cs="Times New Roman"/>
          <w:color w:val="0000FF"/>
          <w:sz w:val="23"/>
          <w:szCs w:val="23"/>
        </w:rPr>
        <w:t>char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 xml:space="preserve"> </w:t>
      </w:r>
      <w:r w:rsidRPr="007327CC">
        <w:rPr>
          <w:rFonts w:ascii="Consolas" w:eastAsia="Times New Roman" w:hAnsi="Consolas" w:cs="Times New Roman"/>
          <w:color w:val="0000FF"/>
          <w:sz w:val="23"/>
          <w:szCs w:val="23"/>
        </w:rPr>
        <w:t>*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 xml:space="preserve">S, </w:t>
      </w:r>
      <w:r w:rsidRPr="007327CC">
        <w:rPr>
          <w:rFonts w:ascii="Consolas" w:eastAsia="Times New Roman" w:hAnsi="Consolas" w:cs="Times New Roman"/>
          <w:color w:val="0000FF"/>
          <w:sz w:val="23"/>
          <w:szCs w:val="23"/>
        </w:rPr>
        <w:t>char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 xml:space="preserve"> </w:t>
      </w:r>
      <w:r w:rsidRPr="007327CC">
        <w:rPr>
          <w:rFonts w:ascii="Consolas" w:eastAsia="Times New Roman" w:hAnsi="Consolas" w:cs="Times New Roman"/>
          <w:color w:val="0000FF"/>
          <w:sz w:val="23"/>
          <w:szCs w:val="23"/>
        </w:rPr>
        <w:t>*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 xml:space="preserve">T, </w:t>
      </w:r>
      <w:r w:rsidRPr="007327CC">
        <w:rPr>
          <w:rFonts w:ascii="Consolas" w:eastAsia="Times New Roman" w:hAnsi="Consolas" w:cs="Times New Roman"/>
          <w:color w:val="0000FF"/>
          <w:sz w:val="23"/>
          <w:szCs w:val="23"/>
        </w:rPr>
        <w:t>int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 xml:space="preserve"> n, </w:t>
      </w:r>
      <w:r w:rsidRPr="007327CC">
        <w:rPr>
          <w:rFonts w:ascii="Consolas" w:eastAsia="Times New Roman" w:hAnsi="Consolas" w:cs="Times New Roman"/>
          <w:color w:val="0000FF"/>
          <w:sz w:val="23"/>
          <w:szCs w:val="23"/>
        </w:rPr>
        <w:t>int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 xml:space="preserve"> m )</w:t>
      </w:r>
    </w:p>
    <w:p w14:paraId="0066ADFC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{</w:t>
      </w:r>
    </w:p>
    <w:p w14:paraId="7E2D44DB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   </w:t>
      </w:r>
      <w:r w:rsidRPr="007327CC">
        <w:rPr>
          <w:rFonts w:ascii="Consolas" w:eastAsia="Times New Roman" w:hAnsi="Consolas" w:cs="Times New Roman"/>
          <w:color w:val="0000FF"/>
          <w:sz w:val="23"/>
          <w:szCs w:val="23"/>
        </w:rPr>
        <w:t>char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 xml:space="preserve"> *TS;</w:t>
      </w:r>
    </w:p>
    <w:p w14:paraId="29B77B20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   </w:t>
      </w:r>
      <w:r w:rsidRPr="007327CC">
        <w:rPr>
          <w:rFonts w:ascii="Consolas" w:eastAsia="Times New Roman" w:hAnsi="Consolas" w:cs="Times New Roman"/>
          <w:color w:val="0000FF"/>
          <w:sz w:val="23"/>
          <w:szCs w:val="23"/>
        </w:rPr>
        <w:t>int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 xml:space="preserve"> i, j, *match, *F, *G, cnt;</w:t>
      </w:r>
    </w:p>
    <w:p w14:paraId="7EFB3C55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</w:p>
    <w:p w14:paraId="0746948D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8000"/>
          <w:sz w:val="23"/>
          <w:szCs w:val="23"/>
        </w:rPr>
        <w:t>   /* First concatenate T and S to TS */</w:t>
      </w:r>
    </w:p>
    <w:p w14:paraId="39BD8884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   TS = (</w:t>
      </w:r>
      <w:r w:rsidRPr="007327CC">
        <w:rPr>
          <w:rFonts w:ascii="Consolas" w:eastAsia="Times New Roman" w:hAnsi="Consolas" w:cs="Times New Roman"/>
          <w:color w:val="0000FF"/>
          <w:sz w:val="23"/>
          <w:szCs w:val="23"/>
        </w:rPr>
        <w:t>char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 xml:space="preserve"> *)malloc((n+m)*</w:t>
      </w:r>
      <w:r w:rsidRPr="007327CC">
        <w:rPr>
          <w:rFonts w:ascii="Consolas" w:eastAsia="Times New Roman" w:hAnsi="Consolas" w:cs="Times New Roman"/>
          <w:color w:val="0000FF"/>
          <w:sz w:val="23"/>
          <w:szCs w:val="23"/>
        </w:rPr>
        <w:t>sizeof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(</w:t>
      </w:r>
      <w:r w:rsidRPr="007327CC">
        <w:rPr>
          <w:rFonts w:ascii="Consolas" w:eastAsia="Times New Roman" w:hAnsi="Consolas" w:cs="Times New Roman"/>
          <w:color w:val="0000FF"/>
          <w:sz w:val="23"/>
          <w:szCs w:val="23"/>
        </w:rPr>
        <w:t>char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));</w:t>
      </w:r>
    </w:p>
    <w:p w14:paraId="372AF8A2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lastRenderedPageBreak/>
        <w:t>   </w:t>
      </w:r>
      <w:r w:rsidRPr="007327CC">
        <w:rPr>
          <w:rFonts w:ascii="Consolas" w:eastAsia="Times New Roman" w:hAnsi="Consolas" w:cs="Times New Roman"/>
          <w:color w:val="0000FF"/>
          <w:sz w:val="23"/>
          <w:szCs w:val="23"/>
        </w:rPr>
        <w:t>for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 xml:space="preserve"> (i=</w:t>
      </w:r>
      <w:r w:rsidRPr="007327CC">
        <w:rPr>
          <w:rFonts w:ascii="Consolas" w:eastAsia="Times New Roman" w:hAnsi="Consolas" w:cs="Times New Roman"/>
          <w:color w:val="098658"/>
          <w:sz w:val="23"/>
          <w:szCs w:val="23"/>
        </w:rPr>
        <w:t>0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; i&lt;m; ++i) TS[i] = T[i];</w:t>
      </w:r>
    </w:p>
    <w:p w14:paraId="0691400A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   </w:t>
      </w:r>
      <w:r w:rsidRPr="007327CC">
        <w:rPr>
          <w:rFonts w:ascii="Consolas" w:eastAsia="Times New Roman" w:hAnsi="Consolas" w:cs="Times New Roman"/>
          <w:color w:val="0000FF"/>
          <w:sz w:val="23"/>
          <w:szCs w:val="23"/>
        </w:rPr>
        <w:t>for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 xml:space="preserve"> (i=</w:t>
      </w:r>
      <w:r w:rsidRPr="007327CC">
        <w:rPr>
          <w:rFonts w:ascii="Consolas" w:eastAsia="Times New Roman" w:hAnsi="Consolas" w:cs="Times New Roman"/>
          <w:color w:val="098658"/>
          <w:sz w:val="23"/>
          <w:szCs w:val="23"/>
        </w:rPr>
        <w:t>0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; i&lt;n; ++i) TS[m+i] = S[i];</w:t>
      </w:r>
    </w:p>
    <w:p w14:paraId="0D52634D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</w:p>
    <w:p w14:paraId="2CB84622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8000"/>
          <w:sz w:val="23"/>
          <w:szCs w:val="23"/>
        </w:rPr>
        <w:t>   /* Then compute the failure function for TS in the usual way */</w:t>
      </w:r>
    </w:p>
    <w:p w14:paraId="346752EE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   F = (</w:t>
      </w:r>
      <w:r w:rsidRPr="007327CC">
        <w:rPr>
          <w:rFonts w:ascii="Consolas" w:eastAsia="Times New Roman" w:hAnsi="Consolas" w:cs="Times New Roman"/>
          <w:color w:val="0000FF"/>
          <w:sz w:val="23"/>
          <w:szCs w:val="23"/>
        </w:rPr>
        <w:t>int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 xml:space="preserve"> *)malloc((n+m)*</w:t>
      </w:r>
      <w:r w:rsidRPr="007327CC">
        <w:rPr>
          <w:rFonts w:ascii="Consolas" w:eastAsia="Times New Roman" w:hAnsi="Consolas" w:cs="Times New Roman"/>
          <w:color w:val="0000FF"/>
          <w:sz w:val="23"/>
          <w:szCs w:val="23"/>
        </w:rPr>
        <w:t>sizeof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(</w:t>
      </w:r>
      <w:r w:rsidRPr="007327CC">
        <w:rPr>
          <w:rFonts w:ascii="Consolas" w:eastAsia="Times New Roman" w:hAnsi="Consolas" w:cs="Times New Roman"/>
          <w:color w:val="0000FF"/>
          <w:sz w:val="23"/>
          <w:szCs w:val="23"/>
        </w:rPr>
        <w:t>int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));</w:t>
      </w:r>
    </w:p>
    <w:p w14:paraId="7AE5405C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   F[</w:t>
      </w:r>
      <w:r w:rsidRPr="007327CC">
        <w:rPr>
          <w:rFonts w:ascii="Consolas" w:eastAsia="Times New Roman" w:hAnsi="Consolas" w:cs="Times New Roman"/>
          <w:color w:val="098658"/>
          <w:sz w:val="23"/>
          <w:szCs w:val="23"/>
        </w:rPr>
        <w:t>0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 xml:space="preserve">] = </w:t>
      </w:r>
      <w:r w:rsidRPr="007327CC">
        <w:rPr>
          <w:rFonts w:ascii="Consolas" w:eastAsia="Times New Roman" w:hAnsi="Consolas" w:cs="Times New Roman"/>
          <w:color w:val="098658"/>
          <w:sz w:val="23"/>
          <w:szCs w:val="23"/>
        </w:rPr>
        <w:t>0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 xml:space="preserve">; i = </w:t>
      </w:r>
      <w:r w:rsidRPr="007327CC">
        <w:rPr>
          <w:rFonts w:ascii="Consolas" w:eastAsia="Times New Roman" w:hAnsi="Consolas" w:cs="Times New Roman"/>
          <w:color w:val="098658"/>
          <w:sz w:val="23"/>
          <w:szCs w:val="23"/>
        </w:rPr>
        <w:t>1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 xml:space="preserve">; j = </w:t>
      </w:r>
      <w:r w:rsidRPr="007327CC">
        <w:rPr>
          <w:rFonts w:ascii="Consolas" w:eastAsia="Times New Roman" w:hAnsi="Consolas" w:cs="Times New Roman"/>
          <w:color w:val="098658"/>
          <w:sz w:val="23"/>
          <w:szCs w:val="23"/>
        </w:rPr>
        <w:t>0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;</w:t>
      </w:r>
    </w:p>
    <w:p w14:paraId="47E309B3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   </w:t>
      </w:r>
      <w:r w:rsidRPr="007327CC">
        <w:rPr>
          <w:rFonts w:ascii="Consolas" w:eastAsia="Times New Roman" w:hAnsi="Consolas" w:cs="Times New Roman"/>
          <w:color w:val="0000FF"/>
          <w:sz w:val="23"/>
          <w:szCs w:val="23"/>
        </w:rPr>
        <w:t>while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 xml:space="preserve"> (i &lt; m+n) {</w:t>
      </w:r>
    </w:p>
    <w:p w14:paraId="6BF7F0AA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</w:t>
      </w:r>
      <w:r w:rsidRPr="007327CC">
        <w:rPr>
          <w:rFonts w:ascii="Consolas" w:eastAsia="Times New Roman" w:hAnsi="Consolas" w:cs="Times New Roman"/>
          <w:color w:val="0000FF"/>
          <w:sz w:val="23"/>
          <w:szCs w:val="23"/>
        </w:rPr>
        <w:t>while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 xml:space="preserve"> ((i &lt; m+n) &amp;&amp; (TS[i] == TS[j])) F[i++] = ++j;</w:t>
      </w:r>
    </w:p>
    <w:p w14:paraId="21D8A564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</w:t>
      </w:r>
      <w:r w:rsidRPr="007327CC">
        <w:rPr>
          <w:rFonts w:ascii="Consolas" w:eastAsia="Times New Roman" w:hAnsi="Consolas" w:cs="Times New Roman"/>
          <w:color w:val="0000FF"/>
          <w:sz w:val="23"/>
          <w:szCs w:val="23"/>
        </w:rPr>
        <w:t>if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 xml:space="preserve"> (j == </w:t>
      </w:r>
      <w:r w:rsidRPr="007327CC">
        <w:rPr>
          <w:rFonts w:ascii="Consolas" w:eastAsia="Times New Roman" w:hAnsi="Consolas" w:cs="Times New Roman"/>
          <w:color w:val="098658"/>
          <w:sz w:val="23"/>
          <w:szCs w:val="23"/>
        </w:rPr>
        <w:t>0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 xml:space="preserve">) F[i++] = </w:t>
      </w:r>
      <w:r w:rsidRPr="007327CC">
        <w:rPr>
          <w:rFonts w:ascii="Consolas" w:eastAsia="Times New Roman" w:hAnsi="Consolas" w:cs="Times New Roman"/>
          <w:color w:val="098658"/>
          <w:sz w:val="23"/>
          <w:szCs w:val="23"/>
        </w:rPr>
        <w:t>0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 xml:space="preserve">; </w:t>
      </w:r>
      <w:r w:rsidRPr="007327CC">
        <w:rPr>
          <w:rFonts w:ascii="Consolas" w:eastAsia="Times New Roman" w:hAnsi="Consolas" w:cs="Times New Roman"/>
          <w:color w:val="0000FF"/>
          <w:sz w:val="23"/>
          <w:szCs w:val="23"/>
        </w:rPr>
        <w:t>else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 xml:space="preserve"> j = F[j-</w:t>
      </w:r>
      <w:r w:rsidRPr="007327CC">
        <w:rPr>
          <w:rFonts w:ascii="Consolas" w:eastAsia="Times New Roman" w:hAnsi="Consolas" w:cs="Times New Roman"/>
          <w:color w:val="098658"/>
          <w:sz w:val="23"/>
          <w:szCs w:val="23"/>
        </w:rPr>
        <w:t>1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];</w:t>
      </w:r>
    </w:p>
    <w:p w14:paraId="0F4DBC15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   }</w:t>
      </w:r>
    </w:p>
    <w:p w14:paraId="3435216F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</w:p>
    <w:p w14:paraId="15BC3DAA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   G = (</w:t>
      </w:r>
      <w:r w:rsidRPr="007327CC">
        <w:rPr>
          <w:rFonts w:ascii="Consolas" w:eastAsia="Times New Roman" w:hAnsi="Consolas" w:cs="Times New Roman"/>
          <w:color w:val="0000FF"/>
          <w:sz w:val="23"/>
          <w:szCs w:val="23"/>
        </w:rPr>
        <w:t>int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 xml:space="preserve"> *)malloc((m+n)*</w:t>
      </w:r>
      <w:r w:rsidRPr="007327CC">
        <w:rPr>
          <w:rFonts w:ascii="Consolas" w:eastAsia="Times New Roman" w:hAnsi="Consolas" w:cs="Times New Roman"/>
          <w:color w:val="0000FF"/>
          <w:sz w:val="23"/>
          <w:szCs w:val="23"/>
        </w:rPr>
        <w:t>sizeof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(</w:t>
      </w:r>
      <w:r w:rsidRPr="007327CC">
        <w:rPr>
          <w:rFonts w:ascii="Consolas" w:eastAsia="Times New Roman" w:hAnsi="Consolas" w:cs="Times New Roman"/>
          <w:color w:val="0000FF"/>
          <w:sz w:val="23"/>
          <w:szCs w:val="23"/>
        </w:rPr>
        <w:t>int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));</w:t>
      </w:r>
    </w:p>
    <w:p w14:paraId="71965495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   </w:t>
      </w:r>
      <w:r w:rsidRPr="007327CC">
        <w:rPr>
          <w:rFonts w:ascii="Consolas" w:eastAsia="Times New Roman" w:hAnsi="Consolas" w:cs="Times New Roman"/>
          <w:color w:val="0000FF"/>
          <w:sz w:val="23"/>
          <w:szCs w:val="23"/>
        </w:rPr>
        <w:t>for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 xml:space="preserve"> (i=</w:t>
      </w:r>
      <w:r w:rsidRPr="007327CC">
        <w:rPr>
          <w:rFonts w:ascii="Consolas" w:eastAsia="Times New Roman" w:hAnsi="Consolas" w:cs="Times New Roman"/>
          <w:color w:val="098658"/>
          <w:sz w:val="23"/>
          <w:szCs w:val="23"/>
        </w:rPr>
        <w:t>0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; i&lt;=m-</w:t>
      </w:r>
      <w:r w:rsidRPr="007327CC">
        <w:rPr>
          <w:rFonts w:ascii="Consolas" w:eastAsia="Times New Roman" w:hAnsi="Consolas" w:cs="Times New Roman"/>
          <w:color w:val="098658"/>
          <w:sz w:val="23"/>
          <w:szCs w:val="23"/>
        </w:rPr>
        <w:t>2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 xml:space="preserve">; ++i) G[i] = </w:t>
      </w:r>
      <w:r w:rsidRPr="007327CC">
        <w:rPr>
          <w:rFonts w:ascii="Consolas" w:eastAsia="Times New Roman" w:hAnsi="Consolas" w:cs="Times New Roman"/>
          <w:color w:val="098658"/>
          <w:sz w:val="23"/>
          <w:szCs w:val="23"/>
        </w:rPr>
        <w:t>0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;</w:t>
      </w:r>
      <w:r w:rsidRPr="007327CC">
        <w:rPr>
          <w:rFonts w:ascii="Consolas" w:eastAsia="Times New Roman" w:hAnsi="Consolas" w:cs="Times New Roman"/>
          <w:color w:val="008000"/>
          <w:sz w:val="23"/>
          <w:szCs w:val="23"/>
        </w:rPr>
        <w:t xml:space="preserve">  /* T cannot be a border in a string of length &lt; m */</w:t>
      </w:r>
    </w:p>
    <w:p w14:paraId="2F37D051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   G[m-</w:t>
      </w:r>
      <w:r w:rsidRPr="007327CC">
        <w:rPr>
          <w:rFonts w:ascii="Consolas" w:eastAsia="Times New Roman" w:hAnsi="Consolas" w:cs="Times New Roman"/>
          <w:color w:val="098658"/>
          <w:sz w:val="23"/>
          <w:szCs w:val="23"/>
        </w:rPr>
        <w:t>1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 xml:space="preserve">] = </w:t>
      </w:r>
      <w:r w:rsidRPr="007327CC">
        <w:rPr>
          <w:rFonts w:ascii="Consolas" w:eastAsia="Times New Roman" w:hAnsi="Consolas" w:cs="Times New Roman"/>
          <w:color w:val="098658"/>
          <w:sz w:val="23"/>
          <w:szCs w:val="23"/>
        </w:rPr>
        <w:t>1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;</w:t>
      </w:r>
      <w:r w:rsidRPr="007327CC">
        <w:rPr>
          <w:rFonts w:ascii="Consolas" w:eastAsia="Times New Roman" w:hAnsi="Consolas" w:cs="Times New Roman"/>
          <w:color w:val="008000"/>
          <w:sz w:val="23"/>
          <w:szCs w:val="23"/>
        </w:rPr>
        <w:t xml:space="preserve">                       /* T is definitely a border of T */</w:t>
      </w:r>
    </w:p>
    <w:p w14:paraId="0B3F7464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cnt = </w:t>
      </w:r>
      <w:r w:rsidRPr="007327CC">
        <w:rPr>
          <w:rFonts w:ascii="Consolas" w:eastAsia="Times New Roman" w:hAnsi="Consolas" w:cs="Times New Roman"/>
          <w:color w:val="098658"/>
          <w:sz w:val="23"/>
          <w:szCs w:val="23"/>
        </w:rPr>
        <w:t>0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;</w:t>
      </w:r>
      <w:r w:rsidRPr="007327CC">
        <w:rPr>
          <w:rFonts w:ascii="Consolas" w:eastAsia="Times New Roman" w:hAnsi="Consolas" w:cs="Times New Roman"/>
          <w:color w:val="008000"/>
          <w:sz w:val="23"/>
          <w:szCs w:val="23"/>
        </w:rPr>
        <w:t xml:space="preserve">                          /* cnt stores the number of matches found so far */</w:t>
      </w:r>
    </w:p>
    <w:p w14:paraId="1C60E650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   </w:t>
      </w:r>
      <w:r w:rsidRPr="007327CC">
        <w:rPr>
          <w:rFonts w:ascii="Consolas" w:eastAsia="Times New Roman" w:hAnsi="Consolas" w:cs="Times New Roman"/>
          <w:color w:val="0000FF"/>
          <w:sz w:val="23"/>
          <w:szCs w:val="23"/>
        </w:rPr>
        <w:t>for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 xml:space="preserve"> (i=m; i&lt;m+n; ++i) {</w:t>
      </w:r>
      <w:r w:rsidRPr="007327CC">
        <w:rPr>
          <w:rFonts w:ascii="Consolas" w:eastAsia="Times New Roman" w:hAnsi="Consolas" w:cs="Times New Roman"/>
          <w:color w:val="008000"/>
          <w:sz w:val="23"/>
          <w:szCs w:val="23"/>
        </w:rPr>
        <w:t xml:space="preserve">           /* T is a proper border for larger strings */</w:t>
      </w:r>
    </w:p>
    <w:p w14:paraId="4C705790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</w:t>
      </w:r>
      <w:r w:rsidRPr="007327CC">
        <w:rPr>
          <w:rFonts w:ascii="Consolas" w:eastAsia="Times New Roman" w:hAnsi="Consolas" w:cs="Times New Roman"/>
          <w:color w:val="0000FF"/>
          <w:sz w:val="23"/>
          <w:szCs w:val="23"/>
        </w:rPr>
        <w:t>if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 xml:space="preserve"> (F[i] &lt; m) G[i] = </w:t>
      </w:r>
      <w:r w:rsidRPr="007327CC">
        <w:rPr>
          <w:rFonts w:ascii="Consolas" w:eastAsia="Times New Roman" w:hAnsi="Consolas" w:cs="Times New Roman"/>
          <w:color w:val="098658"/>
          <w:sz w:val="23"/>
          <w:szCs w:val="23"/>
        </w:rPr>
        <w:t>0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;</w:t>
      </w:r>
      <w:r w:rsidRPr="007327CC">
        <w:rPr>
          <w:rFonts w:ascii="Consolas" w:eastAsia="Times New Roman" w:hAnsi="Consolas" w:cs="Times New Roman"/>
          <w:color w:val="008000"/>
          <w:sz w:val="23"/>
          <w:szCs w:val="23"/>
        </w:rPr>
        <w:t xml:space="preserve">        /* The longest proper border is shorter than T */</w:t>
      </w:r>
    </w:p>
    <w:p w14:paraId="0CDC1A9D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</w:t>
      </w:r>
      <w:r w:rsidRPr="007327CC">
        <w:rPr>
          <w:rFonts w:ascii="Consolas" w:eastAsia="Times New Roman" w:hAnsi="Consolas" w:cs="Times New Roman"/>
          <w:color w:val="0000FF"/>
          <w:sz w:val="23"/>
          <w:szCs w:val="23"/>
        </w:rPr>
        <w:t>else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 xml:space="preserve"> </w:t>
      </w:r>
      <w:r w:rsidRPr="007327CC">
        <w:rPr>
          <w:rFonts w:ascii="Consolas" w:eastAsia="Times New Roman" w:hAnsi="Consolas" w:cs="Times New Roman"/>
          <w:color w:val="0000FF"/>
          <w:sz w:val="23"/>
          <w:szCs w:val="23"/>
        </w:rPr>
        <w:t>if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 xml:space="preserve"> (F[i] == m) G[i] = </w:t>
      </w:r>
      <w:r w:rsidRPr="007327CC">
        <w:rPr>
          <w:rFonts w:ascii="Consolas" w:eastAsia="Times New Roman" w:hAnsi="Consolas" w:cs="Times New Roman"/>
          <w:color w:val="098658"/>
          <w:sz w:val="23"/>
          <w:szCs w:val="23"/>
        </w:rPr>
        <w:t>1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;</w:t>
      </w:r>
      <w:r w:rsidRPr="007327CC">
        <w:rPr>
          <w:rFonts w:ascii="Consolas" w:eastAsia="Times New Roman" w:hAnsi="Consolas" w:cs="Times New Roman"/>
          <w:color w:val="008000"/>
          <w:sz w:val="23"/>
          <w:szCs w:val="23"/>
        </w:rPr>
        <w:t xml:space="preserve">  /* T is the longest proper border */</w:t>
      </w:r>
    </w:p>
    <w:p w14:paraId="72F5B0B4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</w:t>
      </w:r>
      <w:r w:rsidRPr="007327CC">
        <w:rPr>
          <w:rFonts w:ascii="Consolas" w:eastAsia="Times New Roman" w:hAnsi="Consolas" w:cs="Times New Roman"/>
          <w:color w:val="0000FF"/>
          <w:sz w:val="23"/>
          <w:szCs w:val="23"/>
        </w:rPr>
        <w:t>else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 xml:space="preserve"> G[i] = G[F[i]-</w:t>
      </w:r>
      <w:r w:rsidRPr="007327CC">
        <w:rPr>
          <w:rFonts w:ascii="Consolas" w:eastAsia="Times New Roman" w:hAnsi="Consolas" w:cs="Times New Roman"/>
          <w:color w:val="098658"/>
          <w:sz w:val="23"/>
          <w:szCs w:val="23"/>
        </w:rPr>
        <w:t>1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];</w:t>
      </w:r>
      <w:r w:rsidRPr="007327CC">
        <w:rPr>
          <w:rFonts w:ascii="Consolas" w:eastAsia="Times New Roman" w:hAnsi="Consolas" w:cs="Times New Roman"/>
          <w:color w:val="008000"/>
          <w:sz w:val="23"/>
          <w:szCs w:val="23"/>
        </w:rPr>
        <w:t xml:space="preserve">         /* Check whether T is a border of the longest proper border */</w:t>
      </w:r>
    </w:p>
    <w:p w14:paraId="5688E805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</w:p>
    <w:p w14:paraId="5D39E0C1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</w:t>
      </w:r>
      <w:r w:rsidRPr="007327CC">
        <w:rPr>
          <w:rFonts w:ascii="Consolas" w:eastAsia="Times New Roman" w:hAnsi="Consolas" w:cs="Times New Roman"/>
          <w:color w:val="0000FF"/>
          <w:sz w:val="23"/>
          <w:szCs w:val="23"/>
        </w:rPr>
        <w:t>if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 xml:space="preserve"> ((i &gt;= </w:t>
      </w:r>
      <w:r w:rsidRPr="007327CC">
        <w:rPr>
          <w:rFonts w:ascii="Consolas" w:eastAsia="Times New Roman" w:hAnsi="Consolas" w:cs="Times New Roman"/>
          <w:color w:val="098658"/>
          <w:sz w:val="23"/>
          <w:szCs w:val="23"/>
        </w:rPr>
        <w:t>2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 xml:space="preserve">*m - </w:t>
      </w:r>
      <w:r w:rsidRPr="007327CC">
        <w:rPr>
          <w:rFonts w:ascii="Consolas" w:eastAsia="Times New Roman" w:hAnsi="Consolas" w:cs="Times New Roman"/>
          <w:color w:val="098658"/>
          <w:sz w:val="23"/>
          <w:szCs w:val="23"/>
        </w:rPr>
        <w:t>1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) &amp;&amp; (G[i])) ++cnt;</w:t>
      </w:r>
      <w:r w:rsidRPr="007327CC">
        <w:rPr>
          <w:rFonts w:ascii="Consolas" w:eastAsia="Times New Roman" w:hAnsi="Consolas" w:cs="Times New Roman"/>
          <w:color w:val="008000"/>
          <w:sz w:val="23"/>
          <w:szCs w:val="23"/>
        </w:rPr>
        <w:t xml:space="preserve"> /* Match found */</w:t>
      </w:r>
    </w:p>
    <w:p w14:paraId="10703D42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   }</w:t>
      </w:r>
    </w:p>
    <w:p w14:paraId="3CEACB18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</w:p>
    <w:p w14:paraId="25218FF3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   match = (</w:t>
      </w:r>
      <w:r w:rsidRPr="007327CC">
        <w:rPr>
          <w:rFonts w:ascii="Consolas" w:eastAsia="Times New Roman" w:hAnsi="Consolas" w:cs="Times New Roman"/>
          <w:color w:val="0000FF"/>
          <w:sz w:val="23"/>
          <w:szCs w:val="23"/>
        </w:rPr>
        <w:t>int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 xml:space="preserve"> *)malloc((cnt+</w:t>
      </w:r>
      <w:r w:rsidRPr="007327CC">
        <w:rPr>
          <w:rFonts w:ascii="Consolas" w:eastAsia="Times New Roman" w:hAnsi="Consolas" w:cs="Times New Roman"/>
          <w:color w:val="098658"/>
          <w:sz w:val="23"/>
          <w:szCs w:val="23"/>
        </w:rPr>
        <w:t>1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)*</w:t>
      </w:r>
      <w:r w:rsidRPr="007327CC">
        <w:rPr>
          <w:rFonts w:ascii="Consolas" w:eastAsia="Times New Roman" w:hAnsi="Consolas" w:cs="Times New Roman"/>
          <w:color w:val="0000FF"/>
          <w:sz w:val="23"/>
          <w:szCs w:val="23"/>
        </w:rPr>
        <w:t>sizeof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(</w:t>
      </w:r>
      <w:r w:rsidRPr="007327CC">
        <w:rPr>
          <w:rFonts w:ascii="Consolas" w:eastAsia="Times New Roman" w:hAnsi="Consolas" w:cs="Times New Roman"/>
          <w:color w:val="0000FF"/>
          <w:sz w:val="23"/>
          <w:szCs w:val="23"/>
        </w:rPr>
        <w:t>int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));</w:t>
      </w:r>
    </w:p>
    <w:p w14:paraId="139C2CDB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   match[</w:t>
      </w:r>
      <w:r w:rsidRPr="007327CC">
        <w:rPr>
          <w:rFonts w:ascii="Consolas" w:eastAsia="Times New Roman" w:hAnsi="Consolas" w:cs="Times New Roman"/>
          <w:color w:val="098658"/>
          <w:sz w:val="23"/>
          <w:szCs w:val="23"/>
        </w:rPr>
        <w:t>0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] = cnt;</w:t>
      </w:r>
      <w:r w:rsidRPr="007327CC">
        <w:rPr>
          <w:rFonts w:ascii="Consolas" w:eastAsia="Times New Roman" w:hAnsi="Consolas" w:cs="Times New Roman"/>
          <w:color w:val="008000"/>
          <w:sz w:val="23"/>
          <w:szCs w:val="23"/>
        </w:rPr>
        <w:t xml:space="preserve"> /* Store the number of matches in match[0].</w:t>
      </w:r>
    </w:p>
    <w:p w14:paraId="69717D49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8000"/>
          <w:sz w:val="23"/>
          <w:szCs w:val="23"/>
        </w:rPr>
        <w:t>                      match[1], match[2], ..., match[cnt] will store the matching indices. */</w:t>
      </w:r>
    </w:p>
    <w:p w14:paraId="41E04E68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j = </w:t>
      </w:r>
      <w:r w:rsidRPr="007327CC">
        <w:rPr>
          <w:rFonts w:ascii="Consolas" w:eastAsia="Times New Roman" w:hAnsi="Consolas" w:cs="Times New Roman"/>
          <w:color w:val="098658"/>
          <w:sz w:val="23"/>
          <w:szCs w:val="23"/>
        </w:rPr>
        <w:t>1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;</w:t>
      </w:r>
      <w:r w:rsidRPr="007327CC">
        <w:rPr>
          <w:rFonts w:ascii="Consolas" w:eastAsia="Times New Roman" w:hAnsi="Consolas" w:cs="Times New Roman"/>
          <w:color w:val="008000"/>
          <w:sz w:val="23"/>
          <w:szCs w:val="23"/>
        </w:rPr>
        <w:t xml:space="preserve">          /* j is now used as the writing location in match[] */</w:t>
      </w:r>
    </w:p>
    <w:p w14:paraId="552CD368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   </w:t>
      </w:r>
      <w:r w:rsidRPr="007327CC">
        <w:rPr>
          <w:rFonts w:ascii="Consolas" w:eastAsia="Times New Roman" w:hAnsi="Consolas" w:cs="Times New Roman"/>
          <w:color w:val="0000FF"/>
          <w:sz w:val="23"/>
          <w:szCs w:val="23"/>
        </w:rPr>
        <w:t>for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 xml:space="preserve"> (i=</w:t>
      </w:r>
      <w:r w:rsidRPr="007327CC">
        <w:rPr>
          <w:rFonts w:ascii="Consolas" w:eastAsia="Times New Roman" w:hAnsi="Consolas" w:cs="Times New Roman"/>
          <w:color w:val="098658"/>
          <w:sz w:val="23"/>
          <w:szCs w:val="23"/>
        </w:rPr>
        <w:t>2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*m-</w:t>
      </w:r>
      <w:r w:rsidRPr="007327CC">
        <w:rPr>
          <w:rFonts w:ascii="Consolas" w:eastAsia="Times New Roman" w:hAnsi="Consolas" w:cs="Times New Roman"/>
          <w:color w:val="098658"/>
          <w:sz w:val="23"/>
          <w:szCs w:val="23"/>
        </w:rPr>
        <w:t>1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 xml:space="preserve">; i&lt;m+n; ++i) </w:t>
      </w:r>
      <w:r w:rsidRPr="007327CC">
        <w:rPr>
          <w:rFonts w:ascii="Consolas" w:eastAsia="Times New Roman" w:hAnsi="Consolas" w:cs="Times New Roman"/>
          <w:color w:val="0000FF"/>
          <w:sz w:val="23"/>
          <w:szCs w:val="23"/>
        </w:rPr>
        <w:t>if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 xml:space="preserve"> (G[i]) match[j++] = i - </w:t>
      </w:r>
      <w:r w:rsidRPr="007327CC">
        <w:rPr>
          <w:rFonts w:ascii="Consolas" w:eastAsia="Times New Roman" w:hAnsi="Consolas" w:cs="Times New Roman"/>
          <w:color w:val="098658"/>
          <w:sz w:val="23"/>
          <w:szCs w:val="23"/>
        </w:rPr>
        <w:t>2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 xml:space="preserve">*m + </w:t>
      </w:r>
      <w:r w:rsidRPr="007327CC">
        <w:rPr>
          <w:rFonts w:ascii="Consolas" w:eastAsia="Times New Roman" w:hAnsi="Consolas" w:cs="Times New Roman"/>
          <w:color w:val="098658"/>
          <w:sz w:val="23"/>
          <w:szCs w:val="23"/>
        </w:rPr>
        <w:t>1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;</w:t>
      </w:r>
    </w:p>
    <w:p w14:paraId="33B71EA4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</w:p>
    <w:p w14:paraId="131F3599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8000"/>
          <w:sz w:val="23"/>
          <w:szCs w:val="23"/>
        </w:rPr>
        <w:t>   /* Clean up locally allocated memory */</w:t>
      </w:r>
    </w:p>
    <w:p w14:paraId="2F57F504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lastRenderedPageBreak/>
        <w:t>   free(TS); free(F); free(G);</w:t>
      </w:r>
    </w:p>
    <w:p w14:paraId="5C5F6A66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</w:p>
    <w:p w14:paraId="5381C3FD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8000"/>
          <w:sz w:val="23"/>
          <w:szCs w:val="23"/>
        </w:rPr>
        <w:t>   /* Return the list of matching indices followed by the count of matches */</w:t>
      </w:r>
    </w:p>
    <w:p w14:paraId="3448A132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   </w:t>
      </w:r>
      <w:r w:rsidRPr="007327CC">
        <w:rPr>
          <w:rFonts w:ascii="Consolas" w:eastAsia="Times New Roman" w:hAnsi="Consolas" w:cs="Times New Roman"/>
          <w:color w:val="0000FF"/>
          <w:sz w:val="23"/>
          <w:szCs w:val="23"/>
        </w:rPr>
        <w:t>return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 xml:space="preserve"> match;</w:t>
      </w:r>
    </w:p>
    <w:p w14:paraId="615CBE4C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}</w:t>
      </w:r>
    </w:p>
    <w:p w14:paraId="3DFD6039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</w:p>
    <w:p w14:paraId="3C6132CA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8000"/>
          <w:sz w:val="23"/>
          <w:szCs w:val="23"/>
        </w:rPr>
        <w:t>/* This is the function that does string matching based upon the modified KMP</w:t>
      </w:r>
    </w:p>
    <w:p w14:paraId="77E63F2E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8000"/>
          <w:sz w:val="23"/>
          <w:szCs w:val="23"/>
        </w:rPr>
        <w:t>   algorithm implemented abobe. */</w:t>
      </w:r>
    </w:p>
    <w:p w14:paraId="5712B2B5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00FF"/>
          <w:sz w:val="23"/>
          <w:szCs w:val="23"/>
        </w:rPr>
        <w:t>void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 xml:space="preserve"> strmatch ( </w:t>
      </w:r>
      <w:r w:rsidRPr="007327CC">
        <w:rPr>
          <w:rFonts w:ascii="Consolas" w:eastAsia="Times New Roman" w:hAnsi="Consolas" w:cs="Times New Roman"/>
          <w:color w:val="0000FF"/>
          <w:sz w:val="23"/>
          <w:szCs w:val="23"/>
        </w:rPr>
        <w:t>int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 xml:space="preserve"> n, </w:t>
      </w:r>
      <w:r w:rsidRPr="007327CC">
        <w:rPr>
          <w:rFonts w:ascii="Consolas" w:eastAsia="Times New Roman" w:hAnsi="Consolas" w:cs="Times New Roman"/>
          <w:color w:val="0000FF"/>
          <w:sz w:val="23"/>
          <w:szCs w:val="23"/>
        </w:rPr>
        <w:t>int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 xml:space="preserve"> m )</w:t>
      </w:r>
    </w:p>
    <w:p w14:paraId="035EB248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{</w:t>
      </w:r>
    </w:p>
    <w:p w14:paraId="62EA368A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   </w:t>
      </w:r>
      <w:r w:rsidRPr="007327CC">
        <w:rPr>
          <w:rFonts w:ascii="Consolas" w:eastAsia="Times New Roman" w:hAnsi="Consolas" w:cs="Times New Roman"/>
          <w:color w:val="0000FF"/>
          <w:sz w:val="23"/>
          <w:szCs w:val="23"/>
        </w:rPr>
        <w:t>char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 xml:space="preserve"> *S, *T;</w:t>
      </w:r>
    </w:p>
    <w:p w14:paraId="4E3B49C9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   </w:t>
      </w:r>
      <w:r w:rsidRPr="007327CC">
        <w:rPr>
          <w:rFonts w:ascii="Consolas" w:eastAsia="Times New Roman" w:hAnsi="Consolas" w:cs="Times New Roman"/>
          <w:color w:val="0000FF"/>
          <w:sz w:val="23"/>
          <w:szCs w:val="23"/>
        </w:rPr>
        <w:t>int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 xml:space="preserve"> *match, i;</w:t>
      </w:r>
    </w:p>
    <w:p w14:paraId="538A954F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</w:p>
    <w:p w14:paraId="068EEA1E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   S = randstr(n); T = randstr(m);</w:t>
      </w:r>
    </w:p>
    <w:p w14:paraId="33B84263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   printf(</w:t>
      </w:r>
      <w:r w:rsidRPr="007327CC">
        <w:rPr>
          <w:rFonts w:ascii="Consolas" w:eastAsia="Times New Roman" w:hAnsi="Consolas" w:cs="Times New Roman"/>
          <w:color w:val="A31515"/>
          <w:sz w:val="23"/>
          <w:szCs w:val="23"/>
        </w:rPr>
        <w:t>"S = %s\n"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, S);</w:t>
      </w:r>
    </w:p>
    <w:p w14:paraId="3ED7A05D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   printf(</w:t>
      </w:r>
      <w:r w:rsidRPr="007327CC">
        <w:rPr>
          <w:rFonts w:ascii="Consolas" w:eastAsia="Times New Roman" w:hAnsi="Consolas" w:cs="Times New Roman"/>
          <w:color w:val="A31515"/>
          <w:sz w:val="23"/>
          <w:szCs w:val="23"/>
        </w:rPr>
        <w:t>"T = %s\n"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, T);</w:t>
      </w:r>
    </w:p>
    <w:p w14:paraId="712FE5CD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   match = KMP(S,T,n,m);</w:t>
      </w:r>
    </w:p>
    <w:p w14:paraId="558FD764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   printf(</w:t>
      </w:r>
      <w:r w:rsidRPr="007327CC">
        <w:rPr>
          <w:rFonts w:ascii="Consolas" w:eastAsia="Times New Roman" w:hAnsi="Consolas" w:cs="Times New Roman"/>
          <w:color w:val="A31515"/>
          <w:sz w:val="23"/>
          <w:szCs w:val="23"/>
        </w:rPr>
        <w:t>"%d matches found at indices"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, match[</w:t>
      </w:r>
      <w:r w:rsidRPr="007327CC">
        <w:rPr>
          <w:rFonts w:ascii="Consolas" w:eastAsia="Times New Roman" w:hAnsi="Consolas" w:cs="Times New Roman"/>
          <w:color w:val="098658"/>
          <w:sz w:val="23"/>
          <w:szCs w:val="23"/>
        </w:rPr>
        <w:t>0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]);</w:t>
      </w:r>
    </w:p>
    <w:p w14:paraId="0A470327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   </w:t>
      </w:r>
      <w:r w:rsidRPr="007327CC">
        <w:rPr>
          <w:rFonts w:ascii="Consolas" w:eastAsia="Times New Roman" w:hAnsi="Consolas" w:cs="Times New Roman"/>
          <w:color w:val="0000FF"/>
          <w:sz w:val="23"/>
          <w:szCs w:val="23"/>
        </w:rPr>
        <w:t>for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 xml:space="preserve"> (i=</w:t>
      </w:r>
      <w:r w:rsidRPr="007327CC">
        <w:rPr>
          <w:rFonts w:ascii="Consolas" w:eastAsia="Times New Roman" w:hAnsi="Consolas" w:cs="Times New Roman"/>
          <w:color w:val="098658"/>
          <w:sz w:val="23"/>
          <w:szCs w:val="23"/>
        </w:rPr>
        <w:t>1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; i&lt;=match[</w:t>
      </w:r>
      <w:r w:rsidRPr="007327CC">
        <w:rPr>
          <w:rFonts w:ascii="Consolas" w:eastAsia="Times New Roman" w:hAnsi="Consolas" w:cs="Times New Roman"/>
          <w:color w:val="098658"/>
          <w:sz w:val="23"/>
          <w:szCs w:val="23"/>
        </w:rPr>
        <w:t>0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]; ++i) printf(</w:t>
      </w:r>
      <w:r w:rsidRPr="007327CC">
        <w:rPr>
          <w:rFonts w:ascii="Consolas" w:eastAsia="Times New Roman" w:hAnsi="Consolas" w:cs="Times New Roman"/>
          <w:color w:val="A31515"/>
          <w:sz w:val="23"/>
          <w:szCs w:val="23"/>
        </w:rPr>
        <w:t>" %d"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, match[i]);</w:t>
      </w:r>
    </w:p>
    <w:p w14:paraId="6150B141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   printf(</w:t>
      </w:r>
      <w:r w:rsidRPr="007327CC">
        <w:rPr>
          <w:rFonts w:ascii="Consolas" w:eastAsia="Times New Roman" w:hAnsi="Consolas" w:cs="Times New Roman"/>
          <w:color w:val="A31515"/>
          <w:sz w:val="23"/>
          <w:szCs w:val="23"/>
        </w:rPr>
        <w:t>"\n"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);</w:t>
      </w:r>
    </w:p>
    <w:p w14:paraId="6FACEC64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   free(S); free(T); free(match);</w:t>
      </w:r>
    </w:p>
    <w:p w14:paraId="57F5BA1A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}</w:t>
      </w:r>
    </w:p>
    <w:p w14:paraId="08F1685E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</w:p>
    <w:p w14:paraId="303D875C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8000"/>
          <w:sz w:val="23"/>
          <w:szCs w:val="23"/>
        </w:rPr>
        <w:t>/* This is the function that does string matching based upon the modified KMP</w:t>
      </w:r>
    </w:p>
    <w:p w14:paraId="437EAA84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8000"/>
          <w:sz w:val="23"/>
          <w:szCs w:val="23"/>
        </w:rPr>
        <w:t>   algorithm implemented abobe. */</w:t>
      </w:r>
    </w:p>
    <w:p w14:paraId="6D60587A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00FF"/>
          <w:sz w:val="23"/>
          <w:szCs w:val="23"/>
        </w:rPr>
        <w:t>void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 xml:space="preserve"> patmatch ( </w:t>
      </w:r>
      <w:r w:rsidRPr="007327CC">
        <w:rPr>
          <w:rFonts w:ascii="Consolas" w:eastAsia="Times New Roman" w:hAnsi="Consolas" w:cs="Times New Roman"/>
          <w:color w:val="0000FF"/>
          <w:sz w:val="23"/>
          <w:szCs w:val="23"/>
        </w:rPr>
        <w:t>int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 xml:space="preserve"> n , </w:t>
      </w:r>
      <w:r w:rsidRPr="007327CC">
        <w:rPr>
          <w:rFonts w:ascii="Consolas" w:eastAsia="Times New Roman" w:hAnsi="Consolas" w:cs="Times New Roman"/>
          <w:color w:val="0000FF"/>
          <w:sz w:val="23"/>
          <w:szCs w:val="23"/>
        </w:rPr>
        <w:t>int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 xml:space="preserve"> m )</w:t>
      </w:r>
    </w:p>
    <w:p w14:paraId="242F27F3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{</w:t>
      </w:r>
    </w:p>
    <w:p w14:paraId="401C50D8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   </w:t>
      </w:r>
      <w:r w:rsidRPr="007327CC">
        <w:rPr>
          <w:rFonts w:ascii="Consolas" w:eastAsia="Times New Roman" w:hAnsi="Consolas" w:cs="Times New Roman"/>
          <w:color w:val="0000FF"/>
          <w:sz w:val="23"/>
          <w:szCs w:val="23"/>
        </w:rPr>
        <w:t>char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 xml:space="preserve"> *S, *T1, *T2;</w:t>
      </w:r>
    </w:p>
    <w:p w14:paraId="195657D2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   </w:t>
      </w:r>
      <w:r w:rsidRPr="007327CC">
        <w:rPr>
          <w:rFonts w:ascii="Consolas" w:eastAsia="Times New Roman" w:hAnsi="Consolas" w:cs="Times New Roman"/>
          <w:color w:val="0000FF"/>
          <w:sz w:val="23"/>
          <w:szCs w:val="23"/>
        </w:rPr>
        <w:t>int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 xml:space="preserve"> m1, m2, *match1, *match2;</w:t>
      </w:r>
    </w:p>
    <w:p w14:paraId="2073D59A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   </w:t>
      </w:r>
      <w:r w:rsidRPr="007327CC">
        <w:rPr>
          <w:rFonts w:ascii="Consolas" w:eastAsia="Times New Roman" w:hAnsi="Consolas" w:cs="Times New Roman"/>
          <w:color w:val="0000FF"/>
          <w:sz w:val="23"/>
          <w:szCs w:val="23"/>
        </w:rPr>
        <w:t>int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 xml:space="preserve"> i, j, k;</w:t>
      </w:r>
    </w:p>
    <w:p w14:paraId="16D64545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</w:p>
    <w:p w14:paraId="352C371E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8000"/>
          <w:sz w:val="23"/>
          <w:szCs w:val="23"/>
        </w:rPr>
        <w:t>   /* Generate S, T1 and T2 randomly */</w:t>
      </w:r>
    </w:p>
    <w:p w14:paraId="7C4B4593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   S = randstr(n);</w:t>
      </w:r>
    </w:p>
    <w:p w14:paraId="6EB903C6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m1 = m - </w:t>
      </w:r>
      <w:r w:rsidRPr="007327CC">
        <w:rPr>
          <w:rFonts w:ascii="Consolas" w:eastAsia="Times New Roman" w:hAnsi="Consolas" w:cs="Times New Roman"/>
          <w:color w:val="098658"/>
          <w:sz w:val="23"/>
          <w:szCs w:val="23"/>
        </w:rPr>
        <w:t>1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; T1 = randstr(m1);</w:t>
      </w:r>
    </w:p>
    <w:p w14:paraId="4AD2A802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   m2 = m; T2 = randstr(m2);</w:t>
      </w:r>
    </w:p>
    <w:p w14:paraId="0E842FEB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   printf(</w:t>
      </w:r>
      <w:r w:rsidRPr="007327CC">
        <w:rPr>
          <w:rFonts w:ascii="Consolas" w:eastAsia="Times New Roman" w:hAnsi="Consolas" w:cs="Times New Roman"/>
          <w:color w:val="A31515"/>
          <w:sz w:val="23"/>
          <w:szCs w:val="23"/>
        </w:rPr>
        <w:t>"S = %s\n"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, S);</w:t>
      </w:r>
    </w:p>
    <w:p w14:paraId="002F0006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   printf(</w:t>
      </w:r>
      <w:r w:rsidRPr="007327CC">
        <w:rPr>
          <w:rFonts w:ascii="Consolas" w:eastAsia="Times New Roman" w:hAnsi="Consolas" w:cs="Times New Roman"/>
          <w:color w:val="A31515"/>
          <w:sz w:val="23"/>
          <w:szCs w:val="23"/>
        </w:rPr>
        <w:t>"T = %s*%s\n"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, T1, T2);</w:t>
      </w:r>
    </w:p>
    <w:p w14:paraId="26209BC1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</w:p>
    <w:p w14:paraId="4C041015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8000"/>
          <w:sz w:val="23"/>
          <w:szCs w:val="23"/>
        </w:rPr>
        <w:t>   /* Find all matches of T1 and T2 in S */</w:t>
      </w:r>
    </w:p>
    <w:p w14:paraId="52E9DD1B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   match1 = KMP(S,T1,n,m1);</w:t>
      </w:r>
    </w:p>
    <w:p w14:paraId="70D428BA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   match2 = KMP(S,T2,n,m2);</w:t>
      </w:r>
    </w:p>
    <w:p w14:paraId="162B5232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</w:p>
    <w:p w14:paraId="16FD0DED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   printf(</w:t>
      </w:r>
      <w:r w:rsidRPr="007327CC">
        <w:rPr>
          <w:rFonts w:ascii="Consolas" w:eastAsia="Times New Roman" w:hAnsi="Consolas" w:cs="Times New Roman"/>
          <w:color w:val="A31515"/>
          <w:sz w:val="23"/>
          <w:szCs w:val="23"/>
        </w:rPr>
        <w:t>"Pattern matches at index pairs"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);</w:t>
      </w:r>
    </w:p>
    <w:p w14:paraId="050BF4B3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   </w:t>
      </w:r>
      <w:r w:rsidRPr="007327CC">
        <w:rPr>
          <w:rFonts w:ascii="Consolas" w:eastAsia="Times New Roman" w:hAnsi="Consolas" w:cs="Times New Roman"/>
          <w:color w:val="0000FF"/>
          <w:sz w:val="23"/>
          <w:szCs w:val="23"/>
        </w:rPr>
        <w:t>for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 xml:space="preserve"> (i=j=</w:t>
      </w:r>
      <w:r w:rsidRPr="007327CC">
        <w:rPr>
          <w:rFonts w:ascii="Consolas" w:eastAsia="Times New Roman" w:hAnsi="Consolas" w:cs="Times New Roman"/>
          <w:color w:val="098658"/>
          <w:sz w:val="23"/>
          <w:szCs w:val="23"/>
        </w:rPr>
        <w:t>1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; i&lt;=match1[</w:t>
      </w:r>
      <w:r w:rsidRPr="007327CC">
        <w:rPr>
          <w:rFonts w:ascii="Consolas" w:eastAsia="Times New Roman" w:hAnsi="Consolas" w:cs="Times New Roman"/>
          <w:color w:val="098658"/>
          <w:sz w:val="23"/>
          <w:szCs w:val="23"/>
        </w:rPr>
        <w:t>0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]; ++i) {</w:t>
      </w:r>
      <w:r w:rsidRPr="007327CC">
        <w:rPr>
          <w:rFonts w:ascii="Consolas" w:eastAsia="Times New Roman" w:hAnsi="Consolas" w:cs="Times New Roman"/>
          <w:color w:val="008000"/>
          <w:sz w:val="23"/>
          <w:szCs w:val="23"/>
        </w:rPr>
        <w:t xml:space="preserve"> /* For each match of T1 in S */</w:t>
      </w:r>
    </w:p>
    <w:p w14:paraId="36B721F6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      k = match1[i] + m1;</w:t>
      </w:r>
      <w:r w:rsidRPr="007327CC">
        <w:rPr>
          <w:rFonts w:ascii="Consolas" w:eastAsia="Times New Roman" w:hAnsi="Consolas" w:cs="Times New Roman"/>
          <w:color w:val="008000"/>
          <w:sz w:val="23"/>
          <w:szCs w:val="23"/>
        </w:rPr>
        <w:t xml:space="preserve">           /* Match for T2 in S cannot start before index k */</w:t>
      </w:r>
    </w:p>
    <w:p w14:paraId="2A9EB748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</w:p>
    <w:p w14:paraId="25EA01A0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</w:t>
      </w:r>
      <w:r w:rsidRPr="007327CC">
        <w:rPr>
          <w:rFonts w:ascii="Consolas" w:eastAsia="Times New Roman" w:hAnsi="Consolas" w:cs="Times New Roman"/>
          <w:color w:val="0000FF"/>
          <w:sz w:val="23"/>
          <w:szCs w:val="23"/>
        </w:rPr>
        <w:t>if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 xml:space="preserve"> (k &gt; match2[match2[</w:t>
      </w:r>
      <w:r w:rsidRPr="007327CC">
        <w:rPr>
          <w:rFonts w:ascii="Consolas" w:eastAsia="Times New Roman" w:hAnsi="Consolas" w:cs="Times New Roman"/>
          <w:color w:val="098658"/>
          <w:sz w:val="23"/>
          <w:szCs w:val="23"/>
        </w:rPr>
        <w:t>0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 xml:space="preserve">]]) </w:t>
      </w:r>
      <w:r w:rsidRPr="007327CC">
        <w:rPr>
          <w:rFonts w:ascii="Consolas" w:eastAsia="Times New Roman" w:hAnsi="Consolas" w:cs="Times New Roman"/>
          <w:color w:val="0000FF"/>
          <w:sz w:val="23"/>
          <w:szCs w:val="23"/>
        </w:rPr>
        <w:t>break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;</w:t>
      </w:r>
      <w:r w:rsidRPr="007327CC">
        <w:rPr>
          <w:rFonts w:ascii="Consolas" w:eastAsia="Times New Roman" w:hAnsi="Consolas" w:cs="Times New Roman"/>
          <w:color w:val="008000"/>
          <w:sz w:val="23"/>
          <w:szCs w:val="23"/>
        </w:rPr>
        <w:t xml:space="preserve"> /* No further match possible */</w:t>
      </w:r>
    </w:p>
    <w:p w14:paraId="1D4D2102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</w:p>
    <w:p w14:paraId="32F800F3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8000"/>
          <w:sz w:val="23"/>
          <w:szCs w:val="23"/>
        </w:rPr>
        <w:t>      /* Find the first location of a match */</w:t>
      </w:r>
    </w:p>
    <w:p w14:paraId="6F493F18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</w:t>
      </w:r>
      <w:r w:rsidRPr="007327CC">
        <w:rPr>
          <w:rFonts w:ascii="Consolas" w:eastAsia="Times New Roman" w:hAnsi="Consolas" w:cs="Times New Roman"/>
          <w:color w:val="0000FF"/>
          <w:sz w:val="23"/>
          <w:szCs w:val="23"/>
        </w:rPr>
        <w:t>while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 xml:space="preserve"> ((j &lt;= match2[</w:t>
      </w:r>
      <w:r w:rsidRPr="007327CC">
        <w:rPr>
          <w:rFonts w:ascii="Consolas" w:eastAsia="Times New Roman" w:hAnsi="Consolas" w:cs="Times New Roman"/>
          <w:color w:val="098658"/>
          <w:sz w:val="23"/>
          <w:szCs w:val="23"/>
        </w:rPr>
        <w:t>0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]) &amp;&amp; (k &gt; match2[j])) ++j;</w:t>
      </w:r>
    </w:p>
    <w:p w14:paraId="68066D3C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</w:p>
    <w:p w14:paraId="599977D4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8000"/>
          <w:sz w:val="23"/>
          <w:szCs w:val="23"/>
        </w:rPr>
        <w:t>      /* Each following match of T2 in S produces a pattern match */</w:t>
      </w:r>
    </w:p>
    <w:p w14:paraId="6F96E278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</w:t>
      </w:r>
      <w:r w:rsidRPr="007327CC">
        <w:rPr>
          <w:rFonts w:ascii="Consolas" w:eastAsia="Times New Roman" w:hAnsi="Consolas" w:cs="Times New Roman"/>
          <w:color w:val="0000FF"/>
          <w:sz w:val="23"/>
          <w:szCs w:val="23"/>
        </w:rPr>
        <w:t>for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 xml:space="preserve"> (k=j; k&lt;=match2[</w:t>
      </w:r>
      <w:r w:rsidRPr="007327CC">
        <w:rPr>
          <w:rFonts w:ascii="Consolas" w:eastAsia="Times New Roman" w:hAnsi="Consolas" w:cs="Times New Roman"/>
          <w:color w:val="098658"/>
          <w:sz w:val="23"/>
          <w:szCs w:val="23"/>
        </w:rPr>
        <w:t>0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]; ++k) printf(</w:t>
      </w:r>
      <w:r w:rsidRPr="007327CC">
        <w:rPr>
          <w:rFonts w:ascii="Consolas" w:eastAsia="Times New Roman" w:hAnsi="Consolas" w:cs="Times New Roman"/>
          <w:color w:val="A31515"/>
          <w:sz w:val="23"/>
          <w:szCs w:val="23"/>
        </w:rPr>
        <w:t>" (%d,%d)"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, match1[i], match2[k]);</w:t>
      </w:r>
    </w:p>
    <w:p w14:paraId="0A7B095D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   }</w:t>
      </w:r>
    </w:p>
    <w:p w14:paraId="2D22DA53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   printf(</w:t>
      </w:r>
      <w:r w:rsidRPr="007327CC">
        <w:rPr>
          <w:rFonts w:ascii="Consolas" w:eastAsia="Times New Roman" w:hAnsi="Consolas" w:cs="Times New Roman"/>
          <w:color w:val="A31515"/>
          <w:sz w:val="23"/>
          <w:szCs w:val="23"/>
        </w:rPr>
        <w:t>"\n"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);</w:t>
      </w:r>
    </w:p>
    <w:p w14:paraId="2D1E7C11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</w:p>
    <w:p w14:paraId="058A70D2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8000"/>
          <w:sz w:val="23"/>
          <w:szCs w:val="23"/>
        </w:rPr>
        <w:t>   /* Clean up locally allocated memory */</w:t>
      </w:r>
    </w:p>
    <w:p w14:paraId="2B16D732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   free(S); free(T1); free(T2); free(match1); free(match2);</w:t>
      </w:r>
    </w:p>
    <w:p w14:paraId="264A67C4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}</w:t>
      </w:r>
    </w:p>
    <w:p w14:paraId="0F7B9270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</w:p>
    <w:p w14:paraId="12AD8A10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00FF"/>
          <w:sz w:val="23"/>
          <w:szCs w:val="23"/>
        </w:rPr>
        <w:lastRenderedPageBreak/>
        <w:t>int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 xml:space="preserve"> main ( </w:t>
      </w:r>
      <w:r w:rsidRPr="007327CC">
        <w:rPr>
          <w:rFonts w:ascii="Consolas" w:eastAsia="Times New Roman" w:hAnsi="Consolas" w:cs="Times New Roman"/>
          <w:color w:val="0000FF"/>
          <w:sz w:val="23"/>
          <w:szCs w:val="23"/>
        </w:rPr>
        <w:t>int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 xml:space="preserve"> argc, </w:t>
      </w:r>
      <w:r w:rsidRPr="007327CC">
        <w:rPr>
          <w:rFonts w:ascii="Consolas" w:eastAsia="Times New Roman" w:hAnsi="Consolas" w:cs="Times New Roman"/>
          <w:color w:val="0000FF"/>
          <w:sz w:val="23"/>
          <w:szCs w:val="23"/>
        </w:rPr>
        <w:t>char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 xml:space="preserve"> </w:t>
      </w:r>
      <w:r w:rsidRPr="007327CC">
        <w:rPr>
          <w:rFonts w:ascii="Consolas" w:eastAsia="Times New Roman" w:hAnsi="Consolas" w:cs="Times New Roman"/>
          <w:color w:val="0000FF"/>
          <w:sz w:val="23"/>
          <w:szCs w:val="23"/>
        </w:rPr>
        <w:t>*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argv[] )</w:t>
      </w:r>
    </w:p>
    <w:p w14:paraId="26964435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{</w:t>
      </w:r>
    </w:p>
    <w:p w14:paraId="6DC3682A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   </w:t>
      </w:r>
      <w:r w:rsidRPr="007327CC">
        <w:rPr>
          <w:rFonts w:ascii="Consolas" w:eastAsia="Times New Roman" w:hAnsi="Consolas" w:cs="Times New Roman"/>
          <w:color w:val="0000FF"/>
          <w:sz w:val="23"/>
          <w:szCs w:val="23"/>
        </w:rPr>
        <w:t>int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 xml:space="preserve"> n, m;</w:t>
      </w:r>
    </w:p>
    <w:p w14:paraId="7C7FF4F6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</w:p>
    <w:p w14:paraId="53E57C2C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   srand((</w:t>
      </w:r>
      <w:r w:rsidRPr="007327CC">
        <w:rPr>
          <w:rFonts w:ascii="Consolas" w:eastAsia="Times New Roman" w:hAnsi="Consolas" w:cs="Times New Roman"/>
          <w:color w:val="0000FF"/>
          <w:sz w:val="23"/>
          <w:szCs w:val="23"/>
        </w:rPr>
        <w:t>unsigned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 xml:space="preserve"> </w:t>
      </w:r>
      <w:r w:rsidRPr="007327CC">
        <w:rPr>
          <w:rFonts w:ascii="Consolas" w:eastAsia="Times New Roman" w:hAnsi="Consolas" w:cs="Times New Roman"/>
          <w:color w:val="0000FF"/>
          <w:sz w:val="23"/>
          <w:szCs w:val="23"/>
        </w:rPr>
        <w:t>int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)time(</w:t>
      </w:r>
      <w:r w:rsidRPr="007327CC">
        <w:rPr>
          <w:rFonts w:ascii="Consolas" w:eastAsia="Times New Roman" w:hAnsi="Consolas" w:cs="Times New Roman"/>
          <w:color w:val="0000FF"/>
          <w:sz w:val="23"/>
          <w:szCs w:val="23"/>
        </w:rPr>
        <w:t>NULL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));</w:t>
      </w:r>
    </w:p>
    <w:p w14:paraId="25D99919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   </w:t>
      </w:r>
      <w:r w:rsidRPr="007327CC">
        <w:rPr>
          <w:rFonts w:ascii="Consolas" w:eastAsia="Times New Roman" w:hAnsi="Consolas" w:cs="Times New Roman"/>
          <w:color w:val="0000FF"/>
          <w:sz w:val="23"/>
          <w:szCs w:val="23"/>
        </w:rPr>
        <w:t>if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 xml:space="preserve"> (argc &gt;= </w:t>
      </w:r>
      <w:r w:rsidRPr="007327CC">
        <w:rPr>
          <w:rFonts w:ascii="Consolas" w:eastAsia="Times New Roman" w:hAnsi="Consolas" w:cs="Times New Roman"/>
          <w:color w:val="098658"/>
          <w:sz w:val="23"/>
          <w:szCs w:val="23"/>
        </w:rPr>
        <w:t>3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) {</w:t>
      </w:r>
    </w:p>
    <w:p w14:paraId="27D32A40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      n = atoi(argv[</w:t>
      </w:r>
      <w:r w:rsidRPr="007327CC">
        <w:rPr>
          <w:rFonts w:ascii="Consolas" w:eastAsia="Times New Roman" w:hAnsi="Consolas" w:cs="Times New Roman"/>
          <w:color w:val="098658"/>
          <w:sz w:val="23"/>
          <w:szCs w:val="23"/>
        </w:rPr>
        <w:t>1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]); m = atoi(argv[</w:t>
      </w:r>
      <w:r w:rsidRPr="007327CC">
        <w:rPr>
          <w:rFonts w:ascii="Consolas" w:eastAsia="Times New Roman" w:hAnsi="Consolas" w:cs="Times New Roman"/>
          <w:color w:val="098658"/>
          <w:sz w:val="23"/>
          <w:szCs w:val="23"/>
        </w:rPr>
        <w:t>2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]);</w:t>
      </w:r>
    </w:p>
    <w:p w14:paraId="6B08AEBE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} </w:t>
      </w:r>
      <w:r w:rsidRPr="007327CC">
        <w:rPr>
          <w:rFonts w:ascii="Consolas" w:eastAsia="Times New Roman" w:hAnsi="Consolas" w:cs="Times New Roman"/>
          <w:color w:val="0000FF"/>
          <w:sz w:val="23"/>
          <w:szCs w:val="23"/>
        </w:rPr>
        <w:t>else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 xml:space="preserve"> {</w:t>
      </w:r>
    </w:p>
    <w:p w14:paraId="47249287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      printf(</w:t>
      </w:r>
      <w:r w:rsidRPr="007327CC">
        <w:rPr>
          <w:rFonts w:ascii="Consolas" w:eastAsia="Times New Roman" w:hAnsi="Consolas" w:cs="Times New Roman"/>
          <w:color w:val="A31515"/>
          <w:sz w:val="23"/>
          <w:szCs w:val="23"/>
        </w:rPr>
        <w:t>"n = |S| = "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); scanf(</w:t>
      </w:r>
      <w:r w:rsidRPr="007327CC">
        <w:rPr>
          <w:rFonts w:ascii="Consolas" w:eastAsia="Times New Roman" w:hAnsi="Consolas" w:cs="Times New Roman"/>
          <w:color w:val="A31515"/>
          <w:sz w:val="23"/>
          <w:szCs w:val="23"/>
        </w:rPr>
        <w:t>"%d"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, &amp;n);</w:t>
      </w:r>
    </w:p>
    <w:p w14:paraId="61162746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      printf(</w:t>
      </w:r>
      <w:r w:rsidRPr="007327CC">
        <w:rPr>
          <w:rFonts w:ascii="Consolas" w:eastAsia="Times New Roman" w:hAnsi="Consolas" w:cs="Times New Roman"/>
          <w:color w:val="A31515"/>
          <w:sz w:val="23"/>
          <w:szCs w:val="23"/>
        </w:rPr>
        <w:t>"m = |T| = "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); scanf(</w:t>
      </w:r>
      <w:r w:rsidRPr="007327CC">
        <w:rPr>
          <w:rFonts w:ascii="Consolas" w:eastAsia="Times New Roman" w:hAnsi="Consolas" w:cs="Times New Roman"/>
          <w:color w:val="A31515"/>
          <w:sz w:val="23"/>
          <w:szCs w:val="23"/>
        </w:rPr>
        <w:t>"%d"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, &amp;m);</w:t>
      </w:r>
    </w:p>
    <w:p w14:paraId="29ED874A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   }</w:t>
      </w:r>
    </w:p>
    <w:p w14:paraId="186BFA13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   printf(</w:t>
      </w:r>
      <w:r w:rsidRPr="007327CC">
        <w:rPr>
          <w:rFonts w:ascii="Consolas" w:eastAsia="Times New Roman" w:hAnsi="Consolas" w:cs="Times New Roman"/>
          <w:color w:val="A31515"/>
          <w:sz w:val="23"/>
          <w:szCs w:val="23"/>
        </w:rPr>
        <w:t>"\n*** String matching\n"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); strmatch(n,m);</w:t>
      </w:r>
    </w:p>
    <w:p w14:paraId="01657CBA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   printf(</w:t>
      </w:r>
      <w:r w:rsidRPr="007327CC">
        <w:rPr>
          <w:rFonts w:ascii="Consolas" w:eastAsia="Times New Roman" w:hAnsi="Consolas" w:cs="Times New Roman"/>
          <w:color w:val="A31515"/>
          <w:sz w:val="23"/>
          <w:szCs w:val="23"/>
        </w:rPr>
        <w:t>"\n*** Pattern matching\n"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); patmatch(n,m);</w:t>
      </w:r>
    </w:p>
    <w:p w14:paraId="2D6EAC89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   exit(</w:t>
      </w:r>
      <w:r w:rsidRPr="007327CC">
        <w:rPr>
          <w:rFonts w:ascii="Consolas" w:eastAsia="Times New Roman" w:hAnsi="Consolas" w:cs="Times New Roman"/>
          <w:color w:val="098658"/>
          <w:sz w:val="23"/>
          <w:szCs w:val="23"/>
        </w:rPr>
        <w:t>0</w:t>
      </w: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);</w:t>
      </w:r>
    </w:p>
    <w:p w14:paraId="09DDC9C2" w14:textId="77777777" w:rsidR="007327CC" w:rsidRPr="007327CC" w:rsidRDefault="007327CC" w:rsidP="007327CC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7327CC">
        <w:rPr>
          <w:rFonts w:ascii="Consolas" w:eastAsia="Times New Roman" w:hAnsi="Consolas" w:cs="Times New Roman"/>
          <w:color w:val="000000"/>
          <w:sz w:val="23"/>
          <w:szCs w:val="23"/>
        </w:rPr>
        <w:t>}</w:t>
      </w:r>
    </w:p>
    <w:p w14:paraId="22C7FA93" w14:textId="77777777" w:rsidR="007327CC" w:rsidRPr="007327CC" w:rsidRDefault="007327CC" w:rsidP="007327CC">
      <w:pPr>
        <w:pStyle w:val="NoSpacing"/>
        <w:jc w:val="both"/>
        <w:rPr>
          <w:b/>
          <w:sz w:val="28"/>
          <w:szCs w:val="28"/>
        </w:rPr>
      </w:pPr>
    </w:p>
    <w:p w14:paraId="3D861C6D" w14:textId="7965EEE8" w:rsidR="00DE1F93" w:rsidRDefault="00DE1F93" w:rsidP="00DE1F93">
      <w:pPr>
        <w:pStyle w:val="Heading3"/>
        <w:rPr>
          <w:rFonts w:asciiTheme="minorHAnsi" w:hAnsiTheme="minorHAnsi" w:cstheme="minorHAnsi"/>
          <w:color w:val="002244"/>
          <w:sz w:val="28"/>
          <w:szCs w:val="24"/>
        </w:rPr>
      </w:pPr>
      <w:r w:rsidRPr="00DE1F93">
        <w:rPr>
          <w:rFonts w:asciiTheme="minorHAnsi" w:hAnsiTheme="minorHAnsi" w:cstheme="minorHAnsi"/>
          <w:color w:val="002244"/>
          <w:sz w:val="28"/>
          <w:szCs w:val="24"/>
        </w:rPr>
        <w:t>Sample output</w:t>
      </w:r>
    </w:p>
    <w:p w14:paraId="568B2ECB" w14:textId="6EF15D28" w:rsidR="003A7565" w:rsidRPr="003A7565" w:rsidRDefault="003A7565" w:rsidP="003A7565">
      <w:r>
        <w:rPr>
          <w:noProof/>
        </w:rPr>
        <w:drawing>
          <wp:inline distT="0" distB="0" distL="0" distR="0" wp14:anchorId="3C8FCA48" wp14:editId="2764130F">
            <wp:extent cx="7430144" cy="1935648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30144" cy="19356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8F04F7" w14:textId="77777777" w:rsidR="00C928F8" w:rsidRDefault="00C928F8" w:rsidP="00EE31E2">
      <w:pPr>
        <w:pStyle w:val="NoSpacing"/>
        <w:jc w:val="both"/>
        <w:rPr>
          <w:b/>
          <w:sz w:val="28"/>
          <w:szCs w:val="28"/>
          <w:highlight w:val="lightGray"/>
        </w:rPr>
      </w:pPr>
    </w:p>
    <w:p w14:paraId="1223B604" w14:textId="77777777" w:rsidR="00C928F8" w:rsidRDefault="00C928F8" w:rsidP="00EE31E2">
      <w:pPr>
        <w:pStyle w:val="NoSpacing"/>
        <w:jc w:val="both"/>
        <w:rPr>
          <w:b/>
          <w:sz w:val="28"/>
          <w:szCs w:val="28"/>
          <w:highlight w:val="lightGray"/>
        </w:rPr>
      </w:pPr>
    </w:p>
    <w:p w14:paraId="4D5062A9" w14:textId="77777777" w:rsidR="00C928F8" w:rsidRDefault="00C928F8" w:rsidP="00EE31E2">
      <w:pPr>
        <w:pStyle w:val="NoSpacing"/>
        <w:jc w:val="both"/>
        <w:rPr>
          <w:b/>
          <w:sz w:val="28"/>
          <w:szCs w:val="28"/>
          <w:highlight w:val="lightGray"/>
        </w:rPr>
      </w:pPr>
    </w:p>
    <w:p w14:paraId="4BA92B06" w14:textId="77777777" w:rsidR="00C928F8" w:rsidRDefault="00C928F8" w:rsidP="00EE31E2">
      <w:pPr>
        <w:pStyle w:val="NoSpacing"/>
        <w:jc w:val="both"/>
        <w:rPr>
          <w:b/>
          <w:sz w:val="28"/>
          <w:szCs w:val="28"/>
          <w:highlight w:val="lightGray"/>
        </w:rPr>
      </w:pPr>
    </w:p>
    <w:p w14:paraId="599CE5D1" w14:textId="77777777" w:rsidR="00C928F8" w:rsidRDefault="00C928F8" w:rsidP="00EE31E2">
      <w:pPr>
        <w:pStyle w:val="NoSpacing"/>
        <w:jc w:val="both"/>
        <w:rPr>
          <w:b/>
          <w:sz w:val="28"/>
          <w:szCs w:val="28"/>
          <w:highlight w:val="lightGray"/>
        </w:rPr>
      </w:pPr>
    </w:p>
    <w:p w14:paraId="2C3A848C" w14:textId="33E454FB" w:rsidR="006E71A1" w:rsidRDefault="00C575E8" w:rsidP="00EE31E2">
      <w:pPr>
        <w:pStyle w:val="NoSpacing"/>
        <w:jc w:val="both"/>
        <w:rPr>
          <w:b/>
          <w:sz w:val="28"/>
          <w:szCs w:val="28"/>
        </w:rPr>
      </w:pPr>
      <w:r>
        <w:rPr>
          <w:b/>
          <w:sz w:val="28"/>
          <w:szCs w:val="28"/>
          <w:highlight w:val="lightGray"/>
        </w:rPr>
        <w:t>Q.</w:t>
      </w:r>
      <w:r w:rsidR="00700792">
        <w:rPr>
          <w:b/>
          <w:sz w:val="28"/>
          <w:szCs w:val="28"/>
          <w:highlight w:val="lightGray"/>
        </w:rPr>
        <w:t>1</w:t>
      </w:r>
      <w:r w:rsidR="00594CD7">
        <w:rPr>
          <w:b/>
          <w:sz w:val="28"/>
          <w:szCs w:val="28"/>
          <w:highlight w:val="lightGray"/>
        </w:rPr>
        <w:t>9</w:t>
      </w:r>
      <w:r>
        <w:rPr>
          <w:b/>
          <w:sz w:val="28"/>
          <w:szCs w:val="28"/>
          <w:highlight w:val="lightGray"/>
        </w:rPr>
        <w:t>.</w:t>
      </w:r>
      <w:r>
        <w:rPr>
          <w:b/>
          <w:sz w:val="28"/>
          <w:szCs w:val="28"/>
          <w:highlight w:val="lightGray"/>
        </w:rPr>
        <w:tab/>
      </w:r>
      <w:r>
        <w:rPr>
          <w:b/>
          <w:sz w:val="28"/>
          <w:szCs w:val="28"/>
          <w:highlight w:val="lightGray"/>
        </w:rPr>
        <w:tab/>
      </w:r>
      <w:r w:rsidR="008C6F5F">
        <w:rPr>
          <w:b/>
          <w:sz w:val="28"/>
          <w:szCs w:val="28"/>
          <w:highlight w:val="lightGray"/>
        </w:rPr>
        <w:t>Pattern matching</w:t>
      </w:r>
    </w:p>
    <w:p w14:paraId="079CB197" w14:textId="674CB6C0" w:rsidR="00190742" w:rsidRDefault="00190742" w:rsidP="00EE31E2">
      <w:pPr>
        <w:pStyle w:val="NoSpacing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#square_input.txt</w:t>
      </w:r>
    </w:p>
    <w:p w14:paraId="050BD87E" w14:textId="4346BA5C" w:rsidR="00190742" w:rsidRDefault="00B52EFC" w:rsidP="00EE31E2">
      <w:pPr>
        <w:pStyle w:val="NoSpacing"/>
        <w:jc w:val="both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drawing>
          <wp:inline distT="0" distB="0" distL="0" distR="0" wp14:anchorId="0B68303F" wp14:editId="2612A053">
            <wp:extent cx="3718882" cy="2034716"/>
            <wp:effectExtent l="0" t="0" r="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8882" cy="20347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F4F92F" w14:textId="77777777" w:rsidR="00190742" w:rsidRDefault="00190742" w:rsidP="00EE31E2">
      <w:pPr>
        <w:pStyle w:val="NoSpacing"/>
        <w:jc w:val="both"/>
        <w:rPr>
          <w:b/>
          <w:sz w:val="28"/>
          <w:szCs w:val="28"/>
        </w:rPr>
      </w:pPr>
    </w:p>
    <w:p w14:paraId="462DC453" w14:textId="0ADF1588" w:rsidR="00B52EFC" w:rsidRDefault="00B52EFC" w:rsidP="00EE31E2">
      <w:pPr>
        <w:pStyle w:val="NoSpacing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#</w:t>
      </w:r>
      <w:r w:rsidRPr="00B52EFC">
        <w:rPr>
          <w:b/>
          <w:sz w:val="28"/>
          <w:szCs w:val="28"/>
        </w:rPr>
        <w:t>SquarePatternMatchingAlgorithm</w:t>
      </w:r>
      <w:r>
        <w:rPr>
          <w:b/>
          <w:sz w:val="28"/>
          <w:szCs w:val="28"/>
        </w:rPr>
        <w:t>.py</w:t>
      </w:r>
    </w:p>
    <w:p w14:paraId="22016679" w14:textId="681D46B0" w:rsidR="003148A6" w:rsidRPr="003148A6" w:rsidRDefault="00B52EFC" w:rsidP="00EE31E2">
      <w:pPr>
        <w:pStyle w:val="NoSpacing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Code:</w:t>
      </w:r>
    </w:p>
    <w:p w14:paraId="77B7B60F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import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 numpy 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as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 np</w:t>
      </w:r>
    </w:p>
    <w:p w14:paraId="5DD06811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class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 Square_Pattern:</w:t>
      </w:r>
    </w:p>
    <w:p w14:paraId="1F352F84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def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 __init__(self) -&gt; 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None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>:</w:t>
      </w:r>
    </w:p>
    <w:p w14:paraId="566C9E8A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pass</w:t>
      </w:r>
    </w:p>
    <w:p w14:paraId="200AE7D4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</w:t>
      </w:r>
    </w:p>
    <w:p w14:paraId="5D6C85BB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def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 get_dimension(self, array):</w:t>
      </w:r>
    </w:p>
    <w:p w14:paraId="27534F58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>        row_length = len(array)</w:t>
      </w:r>
    </w:p>
    <w:p w14:paraId="4217B8D6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>        col_length = len(array[</w:t>
      </w:r>
      <w:r w:rsidRPr="006E71A1">
        <w:rPr>
          <w:rFonts w:ascii="Consolas" w:eastAsia="Times New Roman" w:hAnsi="Consolas" w:cs="Times New Roman"/>
          <w:color w:val="098658"/>
          <w:sz w:val="23"/>
          <w:szCs w:val="23"/>
        </w:rPr>
        <w:t>0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>])</w:t>
      </w:r>
    </w:p>
    <w:p w14:paraId="231AC9BA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return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 row_length, col_length</w:t>
      </w:r>
    </w:p>
    <w:p w14:paraId="55B9B232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lastRenderedPageBreak/>
        <w:t xml:space="preserve">    </w:t>
      </w:r>
    </w:p>
    <w:p w14:paraId="4FF608E5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def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 display_position(self, positions):</w:t>
      </w:r>
    </w:p>
    <w:p w14:paraId="2CC02623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    largest = </w:t>
      </w:r>
      <w:r w:rsidRPr="006E71A1">
        <w:rPr>
          <w:rFonts w:ascii="Consolas" w:eastAsia="Times New Roman" w:hAnsi="Consolas" w:cs="Times New Roman"/>
          <w:color w:val="098658"/>
          <w:sz w:val="23"/>
          <w:szCs w:val="23"/>
        </w:rPr>
        <w:t>0</w:t>
      </w:r>
    </w:p>
    <w:p w14:paraId="6283EA99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    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for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 position 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in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 positions:</w:t>
      </w:r>
    </w:p>
    <w:p w14:paraId="79CBE045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>                print(</w:t>
      </w:r>
      <w:r w:rsidRPr="006E71A1">
        <w:rPr>
          <w:rFonts w:ascii="Consolas" w:eastAsia="Times New Roman" w:hAnsi="Consolas" w:cs="Times New Roman"/>
          <w:color w:val="A31515"/>
          <w:sz w:val="23"/>
          <w:szCs w:val="23"/>
        </w:rPr>
        <w:t>"Found Square at {} ofsize {}"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>.format(position[</w:t>
      </w:r>
      <w:r w:rsidRPr="006E71A1">
        <w:rPr>
          <w:rFonts w:ascii="Consolas" w:eastAsia="Times New Roman" w:hAnsi="Consolas" w:cs="Times New Roman"/>
          <w:color w:val="A31515"/>
          <w:sz w:val="23"/>
          <w:szCs w:val="23"/>
        </w:rPr>
        <w:t>'position'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>], position[</w:t>
      </w:r>
      <w:r w:rsidRPr="006E71A1">
        <w:rPr>
          <w:rFonts w:ascii="Consolas" w:eastAsia="Times New Roman" w:hAnsi="Consolas" w:cs="Times New Roman"/>
          <w:color w:val="A31515"/>
          <w:sz w:val="23"/>
          <w:szCs w:val="23"/>
        </w:rPr>
        <w:t>'size'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>]))</w:t>
      </w:r>
    </w:p>
    <w:p w14:paraId="1D67BE77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        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if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 int(position[</w:t>
      </w:r>
      <w:r w:rsidRPr="006E71A1">
        <w:rPr>
          <w:rFonts w:ascii="Consolas" w:eastAsia="Times New Roman" w:hAnsi="Consolas" w:cs="Times New Roman"/>
          <w:color w:val="A31515"/>
          <w:sz w:val="23"/>
          <w:szCs w:val="23"/>
        </w:rPr>
        <w:t>'size'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>]) &gt; largest:</w:t>
      </w:r>
    </w:p>
    <w:p w14:paraId="30029766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>                    largest = position[</w:t>
      </w:r>
      <w:r w:rsidRPr="006E71A1">
        <w:rPr>
          <w:rFonts w:ascii="Consolas" w:eastAsia="Times New Roman" w:hAnsi="Consolas" w:cs="Times New Roman"/>
          <w:color w:val="A31515"/>
          <w:sz w:val="23"/>
          <w:szCs w:val="23"/>
        </w:rPr>
        <w:t>'size'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>]</w:t>
      </w:r>
    </w:p>
    <w:p w14:paraId="6E76F86C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            </w:t>
      </w:r>
      <w:r w:rsidRPr="006E71A1">
        <w:rPr>
          <w:rFonts w:ascii="Consolas" w:eastAsia="Times New Roman" w:hAnsi="Consolas" w:cs="Times New Roman"/>
          <w:color w:val="008000"/>
          <w:sz w:val="23"/>
          <w:szCs w:val="23"/>
        </w:rPr>
        <w:t># print("Largest Square size is : {}".format(largest))</w:t>
      </w:r>
    </w:p>
    <w:p w14:paraId="6525354D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    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return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 largest</w:t>
      </w:r>
    </w:p>
    <w:p w14:paraId="5F7AC4BB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</w:t>
      </w:r>
    </w:p>
    <w:p w14:paraId="03DA1A25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def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 show_largest(self, positions, largest):</w:t>
      </w:r>
    </w:p>
    <w:p w14:paraId="6129B99B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for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 position 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in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 positions:</w:t>
      </w:r>
    </w:p>
    <w:p w14:paraId="18C26A0B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    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if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 position[</w:t>
      </w:r>
      <w:r w:rsidRPr="006E71A1">
        <w:rPr>
          <w:rFonts w:ascii="Consolas" w:eastAsia="Times New Roman" w:hAnsi="Consolas" w:cs="Times New Roman"/>
          <w:color w:val="A31515"/>
          <w:sz w:val="23"/>
          <w:szCs w:val="23"/>
        </w:rPr>
        <w:t>'size'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>] == largest:</w:t>
      </w:r>
    </w:p>
    <w:p w14:paraId="756AEFB3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>                print(</w:t>
      </w:r>
      <w:r w:rsidRPr="006E71A1">
        <w:rPr>
          <w:rFonts w:ascii="Consolas" w:eastAsia="Times New Roman" w:hAnsi="Consolas" w:cs="Times New Roman"/>
          <w:color w:val="A31515"/>
          <w:sz w:val="23"/>
          <w:szCs w:val="23"/>
        </w:rPr>
        <w:t>"Found Largest Square at {} ofsize {}"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>.format(position[</w:t>
      </w:r>
      <w:r w:rsidRPr="006E71A1">
        <w:rPr>
          <w:rFonts w:ascii="Consolas" w:eastAsia="Times New Roman" w:hAnsi="Consolas" w:cs="Times New Roman"/>
          <w:color w:val="A31515"/>
          <w:sz w:val="23"/>
          <w:szCs w:val="23"/>
        </w:rPr>
        <w:t>'position'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>], position[</w:t>
      </w:r>
      <w:r w:rsidRPr="006E71A1">
        <w:rPr>
          <w:rFonts w:ascii="Consolas" w:eastAsia="Times New Roman" w:hAnsi="Consolas" w:cs="Times New Roman"/>
          <w:color w:val="A31515"/>
          <w:sz w:val="23"/>
          <w:szCs w:val="23"/>
        </w:rPr>
        <w:t>'size'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>]))</w:t>
      </w:r>
    </w:p>
    <w:p w14:paraId="227A9FB7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</w:t>
      </w:r>
    </w:p>
    <w:p w14:paraId="554DE25B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def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 check_square(self, array):</w:t>
      </w:r>
    </w:p>
    <w:p w14:paraId="27F1A3B6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</w:t>
      </w:r>
      <w:r w:rsidRPr="006E71A1">
        <w:rPr>
          <w:rFonts w:ascii="Consolas" w:eastAsia="Times New Roman" w:hAnsi="Consolas" w:cs="Times New Roman"/>
          <w:color w:val="008000"/>
          <w:sz w:val="23"/>
          <w:szCs w:val="23"/>
        </w:rPr>
        <w:t># print(array)</w:t>
      </w:r>
    </w:p>
    <w:p w14:paraId="7C22511C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all_one = 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True</w:t>
      </w:r>
    </w:p>
    <w:p w14:paraId="4B8E90C3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>        length = len(array)</w:t>
      </w:r>
    </w:p>
    <w:p w14:paraId="375470C4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for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 m 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in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 range(length):</w:t>
      </w:r>
    </w:p>
    <w:p w14:paraId="3D76E692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    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for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 n 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in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 range(length):</w:t>
      </w:r>
    </w:p>
    <w:p w14:paraId="157840F0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        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if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 array[m][n] != </w:t>
      </w:r>
      <w:r w:rsidRPr="006E71A1">
        <w:rPr>
          <w:rFonts w:ascii="Consolas" w:eastAsia="Times New Roman" w:hAnsi="Consolas" w:cs="Times New Roman"/>
          <w:color w:val="A31515"/>
          <w:sz w:val="23"/>
          <w:szCs w:val="23"/>
        </w:rPr>
        <w:t>"1"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>:</w:t>
      </w:r>
    </w:p>
    <w:p w14:paraId="415FFF1E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            all_one = 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False</w:t>
      </w:r>
    </w:p>
    <w:p w14:paraId="1ACB0A20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            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break</w:t>
      </w:r>
    </w:p>
    <w:p w14:paraId="7A503A80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    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if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 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not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 all_one:</w:t>
      </w:r>
    </w:p>
    <w:p w14:paraId="72E12846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        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break</w:t>
      </w:r>
    </w:p>
    <w:p w14:paraId="42D2F54C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return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 all_one</w:t>
      </w:r>
    </w:p>
    <w:p w14:paraId="321945CB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</w:t>
      </w:r>
    </w:p>
    <w:p w14:paraId="0E9746C7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def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 find_square(self, array, rows, cols):</w:t>
      </w:r>
    </w:p>
    <w:p w14:paraId="5C830573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lastRenderedPageBreak/>
        <w:t>        position = []</w:t>
      </w:r>
    </w:p>
    <w:p w14:paraId="2974FFB8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for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 i 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in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 range(rows):</w:t>
      </w:r>
    </w:p>
    <w:p w14:paraId="088301C0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    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for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 j 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in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 range(cols):</w:t>
      </w:r>
    </w:p>
    <w:p w14:paraId="24E6D64D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        e = </w:t>
      </w:r>
      <w:r w:rsidRPr="006E71A1">
        <w:rPr>
          <w:rFonts w:ascii="Consolas" w:eastAsia="Times New Roman" w:hAnsi="Consolas" w:cs="Times New Roman"/>
          <w:color w:val="098658"/>
          <w:sz w:val="23"/>
          <w:szCs w:val="23"/>
        </w:rPr>
        <w:t>2</w:t>
      </w:r>
    </w:p>
    <w:p w14:paraId="46B8209D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        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if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 array[i][j] == </w:t>
      </w:r>
      <w:r w:rsidRPr="006E71A1">
        <w:rPr>
          <w:rFonts w:ascii="Consolas" w:eastAsia="Times New Roman" w:hAnsi="Consolas" w:cs="Times New Roman"/>
          <w:color w:val="A31515"/>
          <w:sz w:val="23"/>
          <w:szCs w:val="23"/>
        </w:rPr>
        <w:t>"1"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>:</w:t>
      </w:r>
    </w:p>
    <w:p w14:paraId="20C7FC4E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            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while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 (i+e &lt;= rows) 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and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 (j+e &lt;= cols):</w:t>
      </w:r>
    </w:p>
    <w:p w14:paraId="33270AF0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>                         </w:t>
      </w:r>
      <w:r w:rsidRPr="006E71A1">
        <w:rPr>
          <w:rFonts w:ascii="Consolas" w:eastAsia="Times New Roman" w:hAnsi="Consolas" w:cs="Times New Roman"/>
          <w:color w:val="008000"/>
          <w:sz w:val="23"/>
          <w:szCs w:val="23"/>
        </w:rPr>
        <w:t xml:space="preserve"># print("{} &lt;= {} and {} &lt;= {}".format(i+e,rows,j+e,cols)) </w:t>
      </w:r>
    </w:p>
    <w:p w14:paraId="7BDB616A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>                         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if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 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self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.check_square(array[i:i+e,j:j+e]): </w:t>
      </w:r>
    </w:p>
    <w:p w14:paraId="2A35239C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>                             position.append({</w:t>
      </w:r>
      <w:r w:rsidRPr="006E71A1">
        <w:rPr>
          <w:rFonts w:ascii="Consolas" w:eastAsia="Times New Roman" w:hAnsi="Consolas" w:cs="Times New Roman"/>
          <w:color w:val="A31515"/>
          <w:sz w:val="23"/>
          <w:szCs w:val="23"/>
        </w:rPr>
        <w:t>'position'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 : </w:t>
      </w:r>
      <w:r w:rsidRPr="006E71A1">
        <w:rPr>
          <w:rFonts w:ascii="Consolas" w:eastAsia="Times New Roman" w:hAnsi="Consolas" w:cs="Times New Roman"/>
          <w:color w:val="A31515"/>
          <w:sz w:val="23"/>
          <w:szCs w:val="23"/>
        </w:rPr>
        <w:t>"({}, {})"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.format(i, j), </w:t>
      </w:r>
      <w:r w:rsidRPr="006E71A1">
        <w:rPr>
          <w:rFonts w:ascii="Consolas" w:eastAsia="Times New Roman" w:hAnsi="Consolas" w:cs="Times New Roman"/>
          <w:color w:val="A31515"/>
          <w:sz w:val="23"/>
          <w:szCs w:val="23"/>
        </w:rPr>
        <w:t>'size'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 : e}) </w:t>
      </w:r>
    </w:p>
    <w:p w14:paraId="53A3D423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                     e = e + </w:t>
      </w:r>
      <w:r w:rsidRPr="006E71A1">
        <w:rPr>
          <w:rFonts w:ascii="Consolas" w:eastAsia="Times New Roman" w:hAnsi="Consolas" w:cs="Times New Roman"/>
          <w:color w:val="098658"/>
          <w:sz w:val="23"/>
          <w:szCs w:val="23"/>
        </w:rPr>
        <w:t>1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 </w:t>
      </w:r>
    </w:p>
    <w:p w14:paraId="4F0E32F5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>                         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else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>:</w:t>
      </w:r>
    </w:p>
    <w:p w14:paraId="6EC5BE96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>                             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break</w:t>
      </w:r>
    </w:p>
    <w:p w14:paraId="332D7BAD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            e = </w:t>
      </w:r>
      <w:r w:rsidRPr="006E71A1">
        <w:rPr>
          <w:rFonts w:ascii="Consolas" w:eastAsia="Times New Roman" w:hAnsi="Consolas" w:cs="Times New Roman"/>
          <w:color w:val="098658"/>
          <w:sz w:val="23"/>
          <w:szCs w:val="23"/>
        </w:rPr>
        <w:t>2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 </w:t>
      </w:r>
    </w:p>
    <w:p w14:paraId="72EE66FF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        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else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: </w:t>
      </w:r>
    </w:p>
    <w:p w14:paraId="3EF24BF5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>                     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continue</w:t>
      </w:r>
    </w:p>
    <w:p w14:paraId="7058D1A3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>                 </w:t>
      </w:r>
    </w:p>
    <w:p w14:paraId="1A6F600A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        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return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 position </w:t>
      </w:r>
    </w:p>
    <w:p w14:paraId="3DC422FE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>     </w:t>
      </w:r>
    </w:p>
    <w:p w14:paraId="287F4F6E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if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 __name__ == </w:t>
      </w:r>
      <w:r w:rsidRPr="006E71A1">
        <w:rPr>
          <w:rFonts w:ascii="Consolas" w:eastAsia="Times New Roman" w:hAnsi="Consolas" w:cs="Times New Roman"/>
          <w:color w:val="A31515"/>
          <w:sz w:val="23"/>
          <w:szCs w:val="23"/>
        </w:rPr>
        <w:t>' __main__'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: </w:t>
      </w:r>
    </w:p>
    <w:p w14:paraId="3716EAAE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array = [] </w:t>
      </w:r>
    </w:p>
    <w:p w14:paraId="0535E623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with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 open(</w:t>
      </w:r>
      <w:r w:rsidRPr="006E71A1">
        <w:rPr>
          <w:rFonts w:ascii="Consolas" w:eastAsia="Times New Roman" w:hAnsi="Consolas" w:cs="Times New Roman"/>
          <w:color w:val="A31515"/>
          <w:sz w:val="23"/>
          <w:szCs w:val="23"/>
        </w:rPr>
        <w:t>'square_input.txt'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>,</w:t>
      </w:r>
      <w:r w:rsidRPr="006E71A1">
        <w:rPr>
          <w:rFonts w:ascii="Consolas" w:eastAsia="Times New Roman" w:hAnsi="Consolas" w:cs="Times New Roman"/>
          <w:color w:val="A31515"/>
          <w:sz w:val="23"/>
          <w:szCs w:val="23"/>
        </w:rPr>
        <w:t>'rb'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) 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as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 file: </w:t>
      </w:r>
    </w:p>
    <w:p w14:paraId="7FCA86C8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>        lines = file.readlines()</w:t>
      </w:r>
    </w:p>
    <w:p w14:paraId="17A19E18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>        print(lines)</w:t>
      </w:r>
    </w:p>
    <w:p w14:paraId="2E3AC6E0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for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 line 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in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 lines: </w:t>
      </w:r>
    </w:p>
    <w:p w14:paraId="1FEC5625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    col = [] </w:t>
      </w:r>
    </w:p>
    <w:p w14:paraId="48B189F4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    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for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 c 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in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 line.strip(): </w:t>
      </w:r>
    </w:p>
    <w:p w14:paraId="5E063E8A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        col.append(c) </w:t>
      </w:r>
    </w:p>
    <w:p w14:paraId="309A195D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>                array.append(col)  </w:t>
      </w:r>
    </w:p>
    <w:p w14:paraId="22CBC779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        array=np.array(array) </w:t>
      </w:r>
    </w:p>
    <w:p w14:paraId="7EB039C1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        matcher = Square_Pattern() </w:t>
      </w:r>
    </w:p>
    <w:p w14:paraId="49A4A849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lastRenderedPageBreak/>
        <w:t xml:space="preserve">                </w:t>
      </w:r>
    </w:p>
    <w:p w14:paraId="4CD8C612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        rows, cols = matcher.get_dimension(array) </w:t>
      </w:r>
    </w:p>
    <w:p w14:paraId="33337A4E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        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if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 rows == cols: </w:t>
      </w:r>
    </w:p>
    <w:p w14:paraId="58E7CD0A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            positions = matcher.find_square(array, rows, cols) </w:t>
      </w:r>
    </w:p>
    <w:p w14:paraId="4FB1D625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            largest = matcher.display_position(positions) </w:t>
      </w:r>
    </w:p>
    <w:p w14:paraId="7471174A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>                    matcher.show_largest(positions, largest)</w:t>
      </w:r>
    </w:p>
    <w:p w14:paraId="648BD57E" w14:textId="6526DC9C" w:rsidR="006E71A1" w:rsidRDefault="006E71A1" w:rsidP="00EE31E2">
      <w:pPr>
        <w:pStyle w:val="NoSpacing"/>
        <w:jc w:val="both"/>
        <w:rPr>
          <w:sz w:val="28"/>
          <w:szCs w:val="28"/>
        </w:rPr>
      </w:pPr>
    </w:p>
    <w:p w14:paraId="1EEA45FC" w14:textId="2D036148" w:rsidR="006E71A1" w:rsidRDefault="006E71A1" w:rsidP="00EE31E2">
      <w:pPr>
        <w:pStyle w:val="NoSpacing"/>
        <w:jc w:val="both"/>
        <w:rPr>
          <w:sz w:val="28"/>
          <w:szCs w:val="28"/>
        </w:rPr>
      </w:pPr>
      <w:r>
        <w:rPr>
          <w:sz w:val="28"/>
          <w:szCs w:val="28"/>
        </w:rPr>
        <w:t>Output:</w:t>
      </w:r>
    </w:p>
    <w:p w14:paraId="11397705" w14:textId="38D492DE" w:rsidR="008C6F5F" w:rsidRPr="00C928F8" w:rsidRDefault="00C928F8" w:rsidP="00EE31E2">
      <w:pPr>
        <w:pStyle w:val="NoSpacing"/>
        <w:jc w:val="both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5C645BC9" wp14:editId="19F721B3">
            <wp:extent cx="3482340" cy="2674620"/>
            <wp:effectExtent l="0" t="0" r="381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2665" cy="2674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256614" w14:textId="77777777" w:rsidR="0017671F" w:rsidRDefault="0017671F" w:rsidP="00EE31E2">
      <w:pPr>
        <w:pStyle w:val="NoSpacing"/>
        <w:jc w:val="both"/>
        <w:rPr>
          <w:b/>
          <w:sz w:val="28"/>
          <w:szCs w:val="28"/>
          <w:highlight w:val="lightGray"/>
        </w:rPr>
      </w:pPr>
    </w:p>
    <w:p w14:paraId="29DD0BBC" w14:textId="77777777" w:rsidR="0017671F" w:rsidRDefault="0017671F" w:rsidP="00EE31E2">
      <w:pPr>
        <w:pStyle w:val="NoSpacing"/>
        <w:jc w:val="both"/>
        <w:rPr>
          <w:b/>
          <w:sz w:val="28"/>
          <w:szCs w:val="28"/>
          <w:highlight w:val="lightGray"/>
        </w:rPr>
      </w:pPr>
    </w:p>
    <w:p w14:paraId="515F45DB" w14:textId="77777777" w:rsidR="0017671F" w:rsidRDefault="0017671F" w:rsidP="00EE31E2">
      <w:pPr>
        <w:pStyle w:val="NoSpacing"/>
        <w:jc w:val="both"/>
        <w:rPr>
          <w:b/>
          <w:sz w:val="28"/>
          <w:szCs w:val="28"/>
          <w:highlight w:val="lightGray"/>
        </w:rPr>
      </w:pPr>
    </w:p>
    <w:p w14:paraId="7871541A" w14:textId="77777777" w:rsidR="0017671F" w:rsidRDefault="0017671F" w:rsidP="00EE31E2">
      <w:pPr>
        <w:pStyle w:val="NoSpacing"/>
        <w:jc w:val="both"/>
        <w:rPr>
          <w:b/>
          <w:sz w:val="28"/>
          <w:szCs w:val="28"/>
          <w:highlight w:val="lightGray"/>
        </w:rPr>
      </w:pPr>
    </w:p>
    <w:p w14:paraId="5782B6DD" w14:textId="77777777" w:rsidR="0017671F" w:rsidRDefault="0017671F" w:rsidP="00EE31E2">
      <w:pPr>
        <w:pStyle w:val="NoSpacing"/>
        <w:jc w:val="both"/>
        <w:rPr>
          <w:b/>
          <w:sz w:val="28"/>
          <w:szCs w:val="28"/>
          <w:highlight w:val="lightGray"/>
        </w:rPr>
      </w:pPr>
    </w:p>
    <w:p w14:paraId="510053DA" w14:textId="77777777" w:rsidR="0017671F" w:rsidRDefault="0017671F" w:rsidP="00EE31E2">
      <w:pPr>
        <w:pStyle w:val="NoSpacing"/>
        <w:jc w:val="both"/>
        <w:rPr>
          <w:b/>
          <w:sz w:val="28"/>
          <w:szCs w:val="28"/>
          <w:highlight w:val="lightGray"/>
        </w:rPr>
      </w:pPr>
    </w:p>
    <w:p w14:paraId="01283813" w14:textId="77777777" w:rsidR="0017671F" w:rsidRDefault="0017671F" w:rsidP="00EE31E2">
      <w:pPr>
        <w:pStyle w:val="NoSpacing"/>
        <w:jc w:val="both"/>
        <w:rPr>
          <w:b/>
          <w:sz w:val="28"/>
          <w:szCs w:val="28"/>
          <w:highlight w:val="lightGray"/>
        </w:rPr>
      </w:pPr>
    </w:p>
    <w:p w14:paraId="6497BC3A" w14:textId="149DB4A7" w:rsidR="00EE31E2" w:rsidRPr="00956894" w:rsidRDefault="00B90C61" w:rsidP="00EE31E2">
      <w:pPr>
        <w:pStyle w:val="NoSpacing"/>
        <w:jc w:val="both"/>
        <w:rPr>
          <w:b/>
          <w:sz w:val="28"/>
          <w:szCs w:val="28"/>
        </w:rPr>
      </w:pPr>
      <w:r>
        <w:rPr>
          <w:b/>
          <w:sz w:val="28"/>
          <w:szCs w:val="28"/>
          <w:highlight w:val="lightGray"/>
        </w:rPr>
        <w:lastRenderedPageBreak/>
        <w:t>Q.</w:t>
      </w:r>
      <w:r w:rsidR="005370B2">
        <w:rPr>
          <w:b/>
          <w:sz w:val="28"/>
          <w:szCs w:val="28"/>
          <w:highlight w:val="lightGray"/>
        </w:rPr>
        <w:t xml:space="preserve"> </w:t>
      </w:r>
      <w:r w:rsidR="00594CD7">
        <w:rPr>
          <w:b/>
          <w:sz w:val="28"/>
          <w:szCs w:val="28"/>
          <w:highlight w:val="lightGray"/>
        </w:rPr>
        <w:t>2</w:t>
      </w:r>
      <w:r w:rsidR="00BC4518">
        <w:rPr>
          <w:b/>
          <w:sz w:val="28"/>
          <w:szCs w:val="28"/>
          <w:highlight w:val="lightGray"/>
        </w:rPr>
        <w:t xml:space="preserve">0.   </w:t>
      </w:r>
      <w:r w:rsidR="00BC4518">
        <w:rPr>
          <w:b/>
          <w:sz w:val="28"/>
          <w:szCs w:val="28"/>
          <w:highlight w:val="lightGray"/>
        </w:rPr>
        <w:tab/>
        <w:t xml:space="preserve">Hash Table </w:t>
      </w:r>
    </w:p>
    <w:p w14:paraId="69D2489B" w14:textId="43384FC7" w:rsidR="00D97B9A" w:rsidRDefault="00D97B9A" w:rsidP="00D009D6">
      <w:pPr>
        <w:jc w:val="both"/>
        <w:rPr>
          <w:bCs/>
          <w:color w:val="000000"/>
          <w:sz w:val="28"/>
          <w:szCs w:val="28"/>
        </w:rPr>
      </w:pPr>
      <w:r>
        <w:rPr>
          <w:bCs/>
          <w:color w:val="000000"/>
          <w:sz w:val="28"/>
          <w:szCs w:val="28"/>
        </w:rPr>
        <w:t>#hash_input.txt</w:t>
      </w:r>
    </w:p>
    <w:p w14:paraId="6717505F" w14:textId="2AC4E263" w:rsidR="00D97B9A" w:rsidRDefault="00D97B9A" w:rsidP="00D009D6">
      <w:pPr>
        <w:jc w:val="both"/>
        <w:rPr>
          <w:bCs/>
          <w:color w:val="000000"/>
          <w:sz w:val="28"/>
          <w:szCs w:val="28"/>
        </w:rPr>
      </w:pPr>
      <w:r>
        <w:rPr>
          <w:bCs/>
          <w:noProof/>
          <w:color w:val="000000"/>
          <w:sz w:val="28"/>
          <w:szCs w:val="28"/>
        </w:rPr>
        <w:drawing>
          <wp:inline distT="0" distB="0" distL="0" distR="0" wp14:anchorId="11CD1E67" wp14:editId="760C4F79">
            <wp:extent cx="3657600" cy="1897380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943" cy="18975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520815" w14:textId="2F9E5FE9" w:rsidR="00D97B9A" w:rsidRDefault="00D97B9A" w:rsidP="00D009D6">
      <w:pPr>
        <w:jc w:val="both"/>
        <w:rPr>
          <w:bCs/>
          <w:color w:val="000000"/>
          <w:sz w:val="28"/>
          <w:szCs w:val="28"/>
        </w:rPr>
      </w:pPr>
      <w:r>
        <w:rPr>
          <w:bCs/>
          <w:color w:val="000000"/>
          <w:sz w:val="28"/>
          <w:szCs w:val="28"/>
        </w:rPr>
        <w:t>#HashTable.py</w:t>
      </w:r>
    </w:p>
    <w:p w14:paraId="7CD8F7A1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FF"/>
          <w:sz w:val="23"/>
          <w:szCs w:val="23"/>
        </w:rPr>
        <w:t>import</w:t>
      </w: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 random, math</w:t>
      </w:r>
    </w:p>
    <w:p w14:paraId="2AA0E475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FF"/>
          <w:sz w:val="23"/>
          <w:szCs w:val="23"/>
        </w:rPr>
        <w:t>class</w:t>
      </w: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 SymblTable:</w:t>
      </w:r>
    </w:p>
    <w:p w14:paraId="796937D7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</w:t>
      </w:r>
      <w:r w:rsidRPr="002C02BE">
        <w:rPr>
          <w:rFonts w:ascii="Consolas" w:eastAsia="Times New Roman" w:hAnsi="Consolas" w:cs="Times New Roman"/>
          <w:color w:val="0000FF"/>
          <w:sz w:val="23"/>
          <w:szCs w:val="23"/>
        </w:rPr>
        <w:t>def</w:t>
      </w: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 __init__(self, table_size):</w:t>
      </w:r>
    </w:p>
    <w:p w14:paraId="54901D0E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</w:t>
      </w:r>
      <w:r w:rsidRPr="002C02BE">
        <w:rPr>
          <w:rFonts w:ascii="Consolas" w:eastAsia="Times New Roman" w:hAnsi="Consolas" w:cs="Times New Roman"/>
          <w:color w:val="0000FF"/>
          <w:sz w:val="23"/>
          <w:szCs w:val="23"/>
        </w:rPr>
        <w:t>self</w:t>
      </w: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>.table_size = table_size</w:t>
      </w:r>
    </w:p>
    <w:p w14:paraId="37B775EE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</w:t>
      </w:r>
      <w:r w:rsidRPr="002C02BE">
        <w:rPr>
          <w:rFonts w:ascii="Consolas" w:eastAsia="Times New Roman" w:hAnsi="Consolas" w:cs="Times New Roman"/>
          <w:color w:val="0000FF"/>
          <w:sz w:val="23"/>
          <w:szCs w:val="23"/>
        </w:rPr>
        <w:t>self</w:t>
      </w: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.HashTable = [[] </w:t>
      </w:r>
      <w:r w:rsidRPr="002C02BE">
        <w:rPr>
          <w:rFonts w:ascii="Consolas" w:eastAsia="Times New Roman" w:hAnsi="Consolas" w:cs="Times New Roman"/>
          <w:color w:val="0000FF"/>
          <w:sz w:val="23"/>
          <w:szCs w:val="23"/>
        </w:rPr>
        <w:t>for</w:t>
      </w: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 _ </w:t>
      </w:r>
      <w:r w:rsidRPr="002C02BE">
        <w:rPr>
          <w:rFonts w:ascii="Consolas" w:eastAsia="Times New Roman" w:hAnsi="Consolas" w:cs="Times New Roman"/>
          <w:color w:val="0000FF"/>
          <w:sz w:val="23"/>
          <w:szCs w:val="23"/>
        </w:rPr>
        <w:t>in</w:t>
      </w: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 range(table_size)]</w:t>
      </w:r>
    </w:p>
    <w:p w14:paraId="14340F1E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</w:t>
      </w:r>
    </w:p>
    <w:p w14:paraId="2C34BBB4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</w:t>
      </w:r>
      <w:r w:rsidRPr="002C02BE">
        <w:rPr>
          <w:rFonts w:ascii="Consolas" w:eastAsia="Times New Roman" w:hAnsi="Consolas" w:cs="Times New Roman"/>
          <w:color w:val="0000FF"/>
          <w:sz w:val="23"/>
          <w:szCs w:val="23"/>
        </w:rPr>
        <w:t>def</w:t>
      </w: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 display_hash(self):</w:t>
      </w:r>
    </w:p>
    <w:p w14:paraId="7E11BF01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</w:t>
      </w:r>
      <w:r w:rsidRPr="002C02BE">
        <w:rPr>
          <w:rFonts w:ascii="Consolas" w:eastAsia="Times New Roman" w:hAnsi="Consolas" w:cs="Times New Roman"/>
          <w:color w:val="0000FF"/>
          <w:sz w:val="23"/>
          <w:szCs w:val="23"/>
        </w:rPr>
        <w:t>for</w:t>
      </w: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 i </w:t>
      </w:r>
      <w:r w:rsidRPr="002C02BE">
        <w:rPr>
          <w:rFonts w:ascii="Consolas" w:eastAsia="Times New Roman" w:hAnsi="Consolas" w:cs="Times New Roman"/>
          <w:color w:val="0000FF"/>
          <w:sz w:val="23"/>
          <w:szCs w:val="23"/>
        </w:rPr>
        <w:t>in</w:t>
      </w: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 range(len(</w:t>
      </w:r>
      <w:r w:rsidRPr="002C02BE">
        <w:rPr>
          <w:rFonts w:ascii="Consolas" w:eastAsia="Times New Roman" w:hAnsi="Consolas" w:cs="Times New Roman"/>
          <w:color w:val="0000FF"/>
          <w:sz w:val="23"/>
          <w:szCs w:val="23"/>
        </w:rPr>
        <w:t>self</w:t>
      </w: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>.HashTable)):</w:t>
      </w:r>
    </w:p>
    <w:p w14:paraId="09D988AC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    print(i, end = </w:t>
      </w:r>
      <w:r w:rsidRPr="002C02BE">
        <w:rPr>
          <w:rFonts w:ascii="Consolas" w:eastAsia="Times New Roman" w:hAnsi="Consolas" w:cs="Times New Roman"/>
          <w:color w:val="A31515"/>
          <w:sz w:val="23"/>
          <w:szCs w:val="23"/>
        </w:rPr>
        <w:t>" "</w:t>
      </w: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>)</w:t>
      </w:r>
    </w:p>
    <w:p w14:paraId="795CD2F9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    </w:t>
      </w:r>
    </w:p>
    <w:p w14:paraId="791685E7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    </w:t>
      </w:r>
      <w:r w:rsidRPr="002C02BE">
        <w:rPr>
          <w:rFonts w:ascii="Consolas" w:eastAsia="Times New Roman" w:hAnsi="Consolas" w:cs="Times New Roman"/>
          <w:color w:val="0000FF"/>
          <w:sz w:val="23"/>
          <w:szCs w:val="23"/>
        </w:rPr>
        <w:t>for</w:t>
      </w: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 j </w:t>
      </w:r>
      <w:r w:rsidRPr="002C02BE">
        <w:rPr>
          <w:rFonts w:ascii="Consolas" w:eastAsia="Times New Roman" w:hAnsi="Consolas" w:cs="Times New Roman"/>
          <w:color w:val="0000FF"/>
          <w:sz w:val="23"/>
          <w:szCs w:val="23"/>
        </w:rPr>
        <w:t>in</w:t>
      </w: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 </w:t>
      </w:r>
      <w:r w:rsidRPr="002C02BE">
        <w:rPr>
          <w:rFonts w:ascii="Consolas" w:eastAsia="Times New Roman" w:hAnsi="Consolas" w:cs="Times New Roman"/>
          <w:color w:val="0000FF"/>
          <w:sz w:val="23"/>
          <w:szCs w:val="23"/>
        </w:rPr>
        <w:t>self</w:t>
      </w: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>.HashTable[i]:</w:t>
      </w:r>
    </w:p>
    <w:p w14:paraId="701BDB09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>                print(</w:t>
      </w:r>
      <w:r w:rsidRPr="002C02BE">
        <w:rPr>
          <w:rFonts w:ascii="Consolas" w:eastAsia="Times New Roman" w:hAnsi="Consolas" w:cs="Times New Roman"/>
          <w:color w:val="A31515"/>
          <w:sz w:val="23"/>
          <w:szCs w:val="23"/>
        </w:rPr>
        <w:t>"--&gt;"</w:t>
      </w: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, end = </w:t>
      </w:r>
      <w:r w:rsidRPr="002C02BE">
        <w:rPr>
          <w:rFonts w:ascii="Consolas" w:eastAsia="Times New Roman" w:hAnsi="Consolas" w:cs="Times New Roman"/>
          <w:color w:val="A31515"/>
          <w:sz w:val="23"/>
          <w:szCs w:val="23"/>
        </w:rPr>
        <w:t>" "</w:t>
      </w: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) </w:t>
      </w:r>
    </w:p>
    <w:p w14:paraId="77AEECAA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        print(j, end = </w:t>
      </w:r>
      <w:r w:rsidRPr="002C02BE">
        <w:rPr>
          <w:rFonts w:ascii="Consolas" w:eastAsia="Times New Roman" w:hAnsi="Consolas" w:cs="Times New Roman"/>
          <w:color w:val="A31515"/>
          <w:sz w:val="23"/>
          <w:szCs w:val="23"/>
        </w:rPr>
        <w:t>" "</w:t>
      </w: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>)</w:t>
      </w:r>
    </w:p>
    <w:p w14:paraId="0CBA3477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        </w:t>
      </w:r>
    </w:p>
    <w:p w14:paraId="5E7B72B3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lastRenderedPageBreak/>
        <w:t>            print()</w:t>
      </w:r>
    </w:p>
    <w:p w14:paraId="40EC2314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</w:t>
      </w:r>
    </w:p>
    <w:p w14:paraId="3E0A9F3E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</w:t>
      </w:r>
    </w:p>
    <w:p w14:paraId="388BD35B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</w:t>
      </w:r>
      <w:r w:rsidRPr="002C02BE">
        <w:rPr>
          <w:rFonts w:ascii="Consolas" w:eastAsia="Times New Roman" w:hAnsi="Consolas" w:cs="Times New Roman"/>
          <w:color w:val="0000FF"/>
          <w:sz w:val="23"/>
          <w:szCs w:val="23"/>
        </w:rPr>
        <w:t>def</w:t>
      </w: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 Hashing(self, keyvalue):</w:t>
      </w:r>
    </w:p>
    <w:p w14:paraId="67382EFC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>        k = (math.sqrt(</w:t>
      </w:r>
      <w:r w:rsidRPr="002C02BE">
        <w:rPr>
          <w:rFonts w:ascii="Consolas" w:eastAsia="Times New Roman" w:hAnsi="Consolas" w:cs="Times New Roman"/>
          <w:color w:val="098658"/>
          <w:sz w:val="23"/>
          <w:szCs w:val="23"/>
        </w:rPr>
        <w:t>5</w:t>
      </w: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>)-</w:t>
      </w:r>
      <w:r w:rsidRPr="002C02BE">
        <w:rPr>
          <w:rFonts w:ascii="Consolas" w:eastAsia="Times New Roman" w:hAnsi="Consolas" w:cs="Times New Roman"/>
          <w:color w:val="098658"/>
          <w:sz w:val="23"/>
          <w:szCs w:val="23"/>
        </w:rPr>
        <w:t>1</w:t>
      </w: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>)/</w:t>
      </w:r>
      <w:r w:rsidRPr="002C02BE">
        <w:rPr>
          <w:rFonts w:ascii="Consolas" w:eastAsia="Times New Roman" w:hAnsi="Consolas" w:cs="Times New Roman"/>
          <w:color w:val="098658"/>
          <w:sz w:val="23"/>
          <w:szCs w:val="23"/>
        </w:rPr>
        <w:t>2</w:t>
      </w:r>
    </w:p>
    <w:p w14:paraId="716F6D15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>        fraction, _ = math.modf(k*keyvalue)</w:t>
      </w:r>
    </w:p>
    <w:p w14:paraId="5AB8C247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>        hashvalue = math.floor(</w:t>
      </w:r>
      <w:r w:rsidRPr="002C02BE">
        <w:rPr>
          <w:rFonts w:ascii="Consolas" w:eastAsia="Times New Roman" w:hAnsi="Consolas" w:cs="Times New Roman"/>
          <w:color w:val="0000FF"/>
          <w:sz w:val="23"/>
          <w:szCs w:val="23"/>
        </w:rPr>
        <w:t>self</w:t>
      </w: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.table_size * fraction) </w:t>
      </w:r>
    </w:p>
    <w:p w14:paraId="7D01FD2C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</w:t>
      </w:r>
      <w:r w:rsidRPr="002C02BE">
        <w:rPr>
          <w:rFonts w:ascii="Consolas" w:eastAsia="Times New Roman" w:hAnsi="Consolas" w:cs="Times New Roman"/>
          <w:color w:val="0000FF"/>
          <w:sz w:val="23"/>
          <w:szCs w:val="23"/>
        </w:rPr>
        <w:t>return</w:t>
      </w: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 hashvalue</w:t>
      </w:r>
    </w:p>
    <w:p w14:paraId="505A89F4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</w:t>
      </w:r>
    </w:p>
    <w:p w14:paraId="3C6B30FB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</w:t>
      </w:r>
      <w:r w:rsidRPr="002C02BE">
        <w:rPr>
          <w:rFonts w:ascii="Consolas" w:eastAsia="Times New Roman" w:hAnsi="Consolas" w:cs="Times New Roman"/>
          <w:color w:val="0000FF"/>
          <w:sz w:val="23"/>
          <w:szCs w:val="23"/>
        </w:rPr>
        <w:t>def</w:t>
      </w: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 insert(self, keyvalue, value): </w:t>
      </w:r>
    </w:p>
    <w:p w14:paraId="7742D0C4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hash_key = </w:t>
      </w:r>
      <w:r w:rsidRPr="002C02BE">
        <w:rPr>
          <w:rFonts w:ascii="Consolas" w:eastAsia="Times New Roman" w:hAnsi="Consolas" w:cs="Times New Roman"/>
          <w:color w:val="0000FF"/>
          <w:sz w:val="23"/>
          <w:szCs w:val="23"/>
        </w:rPr>
        <w:t>self</w:t>
      </w: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>.Hashing(keyvalue)</w:t>
      </w:r>
    </w:p>
    <w:p w14:paraId="594FE943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</w:t>
      </w:r>
      <w:r w:rsidRPr="002C02BE">
        <w:rPr>
          <w:rFonts w:ascii="Consolas" w:eastAsia="Times New Roman" w:hAnsi="Consolas" w:cs="Times New Roman"/>
          <w:color w:val="0000FF"/>
          <w:sz w:val="23"/>
          <w:szCs w:val="23"/>
        </w:rPr>
        <w:t>self</w:t>
      </w: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>.HashTable[hash_key].append(value)</w:t>
      </w:r>
    </w:p>
    <w:p w14:paraId="69B48521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</w:t>
      </w:r>
    </w:p>
    <w:p w14:paraId="4D64425E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</w:t>
      </w:r>
    </w:p>
    <w:p w14:paraId="1A52E1E6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FF"/>
          <w:sz w:val="23"/>
          <w:szCs w:val="23"/>
        </w:rPr>
        <w:t>with</w:t>
      </w: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 open(</w:t>
      </w:r>
      <w:r w:rsidRPr="002C02BE">
        <w:rPr>
          <w:rFonts w:ascii="Consolas" w:eastAsia="Times New Roman" w:hAnsi="Consolas" w:cs="Times New Roman"/>
          <w:color w:val="A31515"/>
          <w:sz w:val="23"/>
          <w:szCs w:val="23"/>
        </w:rPr>
        <w:t>'hash_input.txt'</w:t>
      </w: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>,</w:t>
      </w:r>
      <w:r w:rsidRPr="002C02BE">
        <w:rPr>
          <w:rFonts w:ascii="Consolas" w:eastAsia="Times New Roman" w:hAnsi="Consolas" w:cs="Times New Roman"/>
          <w:color w:val="A31515"/>
          <w:sz w:val="23"/>
          <w:szCs w:val="23"/>
        </w:rPr>
        <w:t>'r'</w:t>
      </w: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) </w:t>
      </w:r>
      <w:r w:rsidRPr="002C02BE">
        <w:rPr>
          <w:rFonts w:ascii="Consolas" w:eastAsia="Times New Roman" w:hAnsi="Consolas" w:cs="Times New Roman"/>
          <w:color w:val="0000FF"/>
          <w:sz w:val="23"/>
          <w:szCs w:val="23"/>
        </w:rPr>
        <w:t>as</w:t>
      </w: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 file: </w:t>
      </w:r>
    </w:p>
    <w:p w14:paraId="78B0EE8C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>    lines = file.readlines()</w:t>
      </w:r>
    </w:p>
    <w:p w14:paraId="36BC6154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</w:t>
      </w:r>
      <w:r w:rsidRPr="002C02BE">
        <w:rPr>
          <w:rFonts w:ascii="Consolas" w:eastAsia="Times New Roman" w:hAnsi="Consolas" w:cs="Times New Roman"/>
          <w:color w:val="008000"/>
          <w:sz w:val="23"/>
          <w:szCs w:val="23"/>
        </w:rPr>
        <w:t>#print(lines)</w:t>
      </w:r>
    </w:p>
    <w:p w14:paraId="73EE9FB7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text = </w:t>
      </w:r>
      <w:r w:rsidRPr="002C02BE">
        <w:rPr>
          <w:rFonts w:ascii="Consolas" w:eastAsia="Times New Roman" w:hAnsi="Consolas" w:cs="Times New Roman"/>
          <w:color w:val="A31515"/>
          <w:sz w:val="23"/>
          <w:szCs w:val="23"/>
        </w:rPr>
        <w:t>''</w:t>
      </w: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>.join(lines)</w:t>
      </w:r>
    </w:p>
    <w:p w14:paraId="24722545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</w:t>
      </w:r>
      <w:r w:rsidRPr="002C02BE">
        <w:rPr>
          <w:rFonts w:ascii="Consolas" w:eastAsia="Times New Roman" w:hAnsi="Consolas" w:cs="Times New Roman"/>
          <w:color w:val="008000"/>
          <w:sz w:val="23"/>
          <w:szCs w:val="23"/>
        </w:rPr>
        <w:t>#print(text)</w:t>
      </w:r>
    </w:p>
    <w:p w14:paraId="4A0C9039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>    tokens = text.split()</w:t>
      </w:r>
    </w:p>
    <w:p w14:paraId="5F05B179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</w:t>
      </w:r>
    </w:p>
    <w:p w14:paraId="787655D5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</w:t>
      </w:r>
    </w:p>
    <w:p w14:paraId="6EC7B547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>size = (input(</w:t>
      </w:r>
      <w:r w:rsidRPr="002C02BE">
        <w:rPr>
          <w:rFonts w:ascii="Consolas" w:eastAsia="Times New Roman" w:hAnsi="Consolas" w:cs="Times New Roman"/>
          <w:color w:val="A31515"/>
          <w:sz w:val="23"/>
          <w:szCs w:val="23"/>
        </w:rPr>
        <w:t>'Enter Size of Hash Table\n'</w:t>
      </w: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)) </w:t>
      </w:r>
    </w:p>
    <w:p w14:paraId="7E824A05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>hash = SymblTable(int(size))</w:t>
      </w:r>
    </w:p>
    <w:p w14:paraId="675E8AF0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</w:p>
    <w:p w14:paraId="31051366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>modified = []</w:t>
      </w:r>
    </w:p>
    <w:p w14:paraId="2AC5ED59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FF"/>
          <w:sz w:val="23"/>
          <w:szCs w:val="23"/>
        </w:rPr>
        <w:t>for</w:t>
      </w: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 token </w:t>
      </w:r>
      <w:r w:rsidRPr="002C02BE">
        <w:rPr>
          <w:rFonts w:ascii="Consolas" w:eastAsia="Times New Roman" w:hAnsi="Consolas" w:cs="Times New Roman"/>
          <w:color w:val="0000FF"/>
          <w:sz w:val="23"/>
          <w:szCs w:val="23"/>
        </w:rPr>
        <w:t>in</w:t>
      </w: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 tokens:</w:t>
      </w:r>
    </w:p>
    <w:p w14:paraId="062F3924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</w:t>
      </w:r>
      <w:r w:rsidRPr="002C02BE">
        <w:rPr>
          <w:rFonts w:ascii="Consolas" w:eastAsia="Times New Roman" w:hAnsi="Consolas" w:cs="Times New Roman"/>
          <w:color w:val="0000FF"/>
          <w:sz w:val="23"/>
          <w:szCs w:val="23"/>
        </w:rPr>
        <w:t>if</w:t>
      </w: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 len(token)&gt;</w:t>
      </w:r>
      <w:r w:rsidRPr="002C02BE">
        <w:rPr>
          <w:rFonts w:ascii="Consolas" w:eastAsia="Times New Roman" w:hAnsi="Consolas" w:cs="Times New Roman"/>
          <w:color w:val="098658"/>
          <w:sz w:val="23"/>
          <w:szCs w:val="23"/>
        </w:rPr>
        <w:t>10</w:t>
      </w: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: </w:t>
      </w:r>
    </w:p>
    <w:p w14:paraId="5CAFCA55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>        modified.append(token[:</w:t>
      </w:r>
      <w:r w:rsidRPr="002C02BE">
        <w:rPr>
          <w:rFonts w:ascii="Consolas" w:eastAsia="Times New Roman" w:hAnsi="Consolas" w:cs="Times New Roman"/>
          <w:color w:val="098658"/>
          <w:sz w:val="23"/>
          <w:szCs w:val="23"/>
        </w:rPr>
        <w:t>10</w:t>
      </w: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>])</w:t>
      </w:r>
    </w:p>
    <w:p w14:paraId="5EF1F7D1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</w:t>
      </w:r>
      <w:r w:rsidRPr="002C02BE">
        <w:rPr>
          <w:rFonts w:ascii="Consolas" w:eastAsia="Times New Roman" w:hAnsi="Consolas" w:cs="Times New Roman"/>
          <w:color w:val="0000FF"/>
          <w:sz w:val="23"/>
          <w:szCs w:val="23"/>
        </w:rPr>
        <w:t>elif</w:t>
      </w: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 len(token)&lt;</w:t>
      </w:r>
      <w:r w:rsidRPr="002C02BE">
        <w:rPr>
          <w:rFonts w:ascii="Consolas" w:eastAsia="Times New Roman" w:hAnsi="Consolas" w:cs="Times New Roman"/>
          <w:color w:val="098658"/>
          <w:sz w:val="23"/>
          <w:szCs w:val="23"/>
        </w:rPr>
        <w:t>10</w:t>
      </w: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>:</w:t>
      </w:r>
    </w:p>
    <w:p w14:paraId="03BCFE12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lastRenderedPageBreak/>
        <w:t xml:space="preserve">        extra = </w:t>
      </w:r>
      <w:r w:rsidRPr="002C02BE">
        <w:rPr>
          <w:rFonts w:ascii="Consolas" w:eastAsia="Times New Roman" w:hAnsi="Consolas" w:cs="Times New Roman"/>
          <w:color w:val="A31515"/>
          <w:sz w:val="23"/>
          <w:szCs w:val="23"/>
        </w:rPr>
        <w:t>''</w:t>
      </w: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>.join(random.choices(</w:t>
      </w:r>
      <w:r w:rsidRPr="002C02BE">
        <w:rPr>
          <w:rFonts w:ascii="Consolas" w:eastAsia="Times New Roman" w:hAnsi="Consolas" w:cs="Times New Roman"/>
          <w:color w:val="A31515"/>
          <w:sz w:val="23"/>
          <w:szCs w:val="23"/>
        </w:rPr>
        <w:t>'*'</w:t>
      </w: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, k = </w:t>
      </w:r>
      <w:r w:rsidRPr="002C02BE">
        <w:rPr>
          <w:rFonts w:ascii="Consolas" w:eastAsia="Times New Roman" w:hAnsi="Consolas" w:cs="Times New Roman"/>
          <w:color w:val="098658"/>
          <w:sz w:val="23"/>
          <w:szCs w:val="23"/>
        </w:rPr>
        <w:t>10</w:t>
      </w: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-len(token))) </w:t>
      </w:r>
    </w:p>
    <w:p w14:paraId="046BB6A9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>        modified.append(token + extra)</w:t>
      </w:r>
    </w:p>
    <w:p w14:paraId="334B14C3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</w:t>
      </w:r>
    </w:p>
    <w:p w14:paraId="62684C7D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FF"/>
          <w:sz w:val="23"/>
          <w:szCs w:val="23"/>
        </w:rPr>
        <w:t>for</w:t>
      </w: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 token </w:t>
      </w:r>
      <w:r w:rsidRPr="002C02BE">
        <w:rPr>
          <w:rFonts w:ascii="Consolas" w:eastAsia="Times New Roman" w:hAnsi="Consolas" w:cs="Times New Roman"/>
          <w:color w:val="0000FF"/>
          <w:sz w:val="23"/>
          <w:szCs w:val="23"/>
        </w:rPr>
        <w:t>in</w:t>
      </w: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 modified:</w:t>
      </w:r>
    </w:p>
    <w:p w14:paraId="564B3478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ascii_sum = sum([ord(c) - </w:t>
      </w:r>
      <w:r w:rsidRPr="002C02BE">
        <w:rPr>
          <w:rFonts w:ascii="Consolas" w:eastAsia="Times New Roman" w:hAnsi="Consolas" w:cs="Times New Roman"/>
          <w:color w:val="098658"/>
          <w:sz w:val="23"/>
          <w:szCs w:val="23"/>
        </w:rPr>
        <w:t>96</w:t>
      </w: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 </w:t>
      </w:r>
      <w:r w:rsidRPr="002C02BE">
        <w:rPr>
          <w:rFonts w:ascii="Consolas" w:eastAsia="Times New Roman" w:hAnsi="Consolas" w:cs="Times New Roman"/>
          <w:color w:val="0000FF"/>
          <w:sz w:val="23"/>
          <w:szCs w:val="23"/>
        </w:rPr>
        <w:t>for</w:t>
      </w: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 c </w:t>
      </w:r>
      <w:r w:rsidRPr="002C02BE">
        <w:rPr>
          <w:rFonts w:ascii="Consolas" w:eastAsia="Times New Roman" w:hAnsi="Consolas" w:cs="Times New Roman"/>
          <w:color w:val="0000FF"/>
          <w:sz w:val="23"/>
          <w:szCs w:val="23"/>
        </w:rPr>
        <w:t>in</w:t>
      </w: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 token]) </w:t>
      </w:r>
    </w:p>
    <w:p w14:paraId="1E28D05D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>    hash.insert(ascii_sum, token)</w:t>
      </w:r>
    </w:p>
    <w:p w14:paraId="691F170F" w14:textId="194B478F" w:rsidR="00D97B9A" w:rsidRDefault="002C02BE" w:rsidP="003148A6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>hash.display_hash()</w:t>
      </w:r>
    </w:p>
    <w:p w14:paraId="73BB3125" w14:textId="77777777" w:rsidR="00C928F8" w:rsidRDefault="00C928F8" w:rsidP="00D009D6">
      <w:pPr>
        <w:jc w:val="both"/>
        <w:rPr>
          <w:bCs/>
          <w:color w:val="000000"/>
          <w:sz w:val="28"/>
          <w:szCs w:val="28"/>
        </w:rPr>
      </w:pPr>
    </w:p>
    <w:p w14:paraId="71C3B657" w14:textId="4ABDF05E" w:rsidR="00D97B9A" w:rsidRDefault="00D97B9A" w:rsidP="00D009D6">
      <w:pPr>
        <w:jc w:val="both"/>
        <w:rPr>
          <w:bCs/>
          <w:color w:val="000000"/>
          <w:sz w:val="28"/>
          <w:szCs w:val="28"/>
        </w:rPr>
      </w:pPr>
      <w:r>
        <w:rPr>
          <w:bCs/>
          <w:color w:val="000000"/>
          <w:sz w:val="28"/>
          <w:szCs w:val="28"/>
        </w:rPr>
        <w:t>Output</w:t>
      </w:r>
      <w:r w:rsidR="002C02BE">
        <w:rPr>
          <w:bCs/>
          <w:color w:val="000000"/>
          <w:sz w:val="28"/>
          <w:szCs w:val="28"/>
        </w:rPr>
        <w:t>:</w:t>
      </w:r>
    </w:p>
    <w:p w14:paraId="5E9180C7" w14:textId="7C7D4B9D" w:rsidR="008C6F5F" w:rsidRDefault="002C02BE" w:rsidP="00D009D6">
      <w:pPr>
        <w:jc w:val="both"/>
        <w:rPr>
          <w:bCs/>
          <w:color w:val="000000"/>
          <w:sz w:val="28"/>
          <w:szCs w:val="28"/>
        </w:rPr>
      </w:pPr>
      <w:r>
        <w:rPr>
          <w:bCs/>
          <w:noProof/>
          <w:color w:val="000000"/>
          <w:sz w:val="28"/>
          <w:szCs w:val="28"/>
        </w:rPr>
        <w:drawing>
          <wp:inline distT="0" distB="0" distL="0" distR="0" wp14:anchorId="4A7CD0C3" wp14:editId="7C7777B5">
            <wp:extent cx="6276975" cy="271272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77982" cy="2713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13C0C6" w14:textId="0E3860BB" w:rsidR="00894E2E" w:rsidRPr="0017671F" w:rsidRDefault="008C6F5F" w:rsidP="0017671F">
      <w:pPr>
        <w:jc w:val="center"/>
        <w:rPr>
          <w:b/>
          <w:bCs/>
          <w:color w:val="000000"/>
          <w:sz w:val="28"/>
          <w:szCs w:val="28"/>
        </w:rPr>
      </w:pPr>
      <w:r w:rsidRPr="008C6F5F">
        <w:rPr>
          <w:b/>
          <w:bCs/>
          <w:color w:val="000000"/>
          <w:sz w:val="28"/>
          <w:szCs w:val="28"/>
        </w:rPr>
        <w:t>=========================</w:t>
      </w:r>
      <w:r w:rsidR="002C02BE">
        <w:rPr>
          <w:b/>
          <w:bCs/>
          <w:color w:val="000000"/>
          <w:sz w:val="28"/>
          <w:szCs w:val="28"/>
        </w:rPr>
        <w:t>End</w:t>
      </w:r>
      <w:r w:rsidRPr="008C6F5F">
        <w:rPr>
          <w:b/>
          <w:bCs/>
          <w:color w:val="000000"/>
          <w:sz w:val="28"/>
          <w:szCs w:val="28"/>
        </w:rPr>
        <w:t>=========================</w:t>
      </w:r>
    </w:p>
    <w:p w14:paraId="56D76E14" w14:textId="77777777" w:rsidR="00D34477" w:rsidRDefault="00D34477" w:rsidP="00894E2E">
      <w:pPr>
        <w:jc w:val="both"/>
        <w:rPr>
          <w:bCs/>
          <w:color w:val="000000"/>
          <w:sz w:val="28"/>
          <w:szCs w:val="28"/>
        </w:rPr>
      </w:pPr>
    </w:p>
    <w:sectPr w:rsidR="00D34477" w:rsidSect="007327CC">
      <w:headerReference w:type="default" r:id="rId16"/>
      <w:footerReference w:type="default" r:id="rId17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35A31E" w14:textId="77777777" w:rsidR="002410F9" w:rsidRDefault="002410F9" w:rsidP="005967FF">
      <w:pPr>
        <w:spacing w:after="0" w:line="240" w:lineRule="auto"/>
      </w:pPr>
      <w:r>
        <w:separator/>
      </w:r>
    </w:p>
  </w:endnote>
  <w:endnote w:type="continuationSeparator" w:id="0">
    <w:p w14:paraId="34F7B9FE" w14:textId="77777777" w:rsidR="002410F9" w:rsidRDefault="002410F9" w:rsidP="005967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470936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3FDB202" w14:textId="772572AB" w:rsidR="002C02BE" w:rsidRDefault="002C02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5321161" w14:textId="77777777" w:rsidR="00D63758" w:rsidRDefault="00D637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6DF9D1" w14:textId="77777777" w:rsidR="002410F9" w:rsidRDefault="002410F9" w:rsidP="005967FF">
      <w:pPr>
        <w:spacing w:after="0" w:line="240" w:lineRule="auto"/>
      </w:pPr>
      <w:r>
        <w:separator/>
      </w:r>
    </w:p>
  </w:footnote>
  <w:footnote w:type="continuationSeparator" w:id="0">
    <w:p w14:paraId="4CBF3A1D" w14:textId="77777777" w:rsidR="002410F9" w:rsidRDefault="002410F9" w:rsidP="005967F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bottom w:val="single" w:sz="18" w:space="0" w:color="808080" w:themeColor="background1" w:themeShade="80"/>
        <w:insideV w:val="single" w:sz="18" w:space="0" w:color="808080" w:themeColor="background1" w:themeShade="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11547"/>
      <w:gridCol w:w="1643"/>
    </w:tblGrid>
    <w:tr w:rsidR="005967FF" w14:paraId="1A896FA5" w14:textId="77777777">
      <w:trPr>
        <w:trHeight w:val="288"/>
      </w:trPr>
      <w:sdt>
        <w:sdtPr>
          <w:rPr>
            <w:rFonts w:asciiTheme="majorHAnsi" w:eastAsiaTheme="majorEastAsia" w:hAnsiTheme="majorHAnsi" w:cstheme="majorBidi"/>
            <w:sz w:val="36"/>
            <w:szCs w:val="36"/>
          </w:rPr>
          <w:alias w:val="Title"/>
          <w:id w:val="77761602"/>
          <w:placeholder>
            <w:docPart w:val="812E9CAC2FF346A39911B510F1F05449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Content>
          <w:tc>
            <w:tcPr>
              <w:tcW w:w="7765" w:type="dxa"/>
            </w:tcPr>
            <w:p w14:paraId="6439F585" w14:textId="77777777" w:rsidR="005967FF" w:rsidRDefault="00382C51" w:rsidP="00594CD7">
              <w:pPr>
                <w:pStyle w:val="Header"/>
                <w:jc w:val="right"/>
                <w:rPr>
                  <w:rFonts w:asciiTheme="majorHAnsi" w:eastAsiaTheme="majorEastAsia" w:hAnsiTheme="majorHAnsi" w:cstheme="majorBidi"/>
                  <w:sz w:val="36"/>
                  <w:szCs w:val="36"/>
                </w:rPr>
              </w:pPr>
              <w:r>
                <w:rPr>
                  <w:rFonts w:asciiTheme="majorHAnsi" w:eastAsiaTheme="majorEastAsia" w:hAnsiTheme="majorHAnsi" w:cstheme="majorBidi"/>
                  <w:sz w:val="36"/>
                  <w:szCs w:val="36"/>
                </w:rPr>
                <w:t xml:space="preserve">Advanced Programming Laboratory </w:t>
              </w:r>
              <w:r w:rsidR="005967FF">
                <w:rPr>
                  <w:rFonts w:asciiTheme="majorHAnsi" w:eastAsiaTheme="majorEastAsia" w:hAnsiTheme="majorHAnsi" w:cstheme="majorBidi"/>
                  <w:sz w:val="36"/>
                  <w:szCs w:val="36"/>
                </w:rPr>
                <w:t>; Assignment-</w:t>
              </w:r>
              <w:r w:rsidR="00710471">
                <w:rPr>
                  <w:rFonts w:asciiTheme="majorHAnsi" w:eastAsiaTheme="majorEastAsia" w:hAnsiTheme="majorHAnsi" w:cstheme="majorBidi"/>
                  <w:sz w:val="36"/>
                  <w:szCs w:val="36"/>
                </w:rPr>
                <w:t>V</w:t>
              </w:r>
            </w:p>
          </w:tc>
        </w:sdtContent>
      </w:sdt>
      <w:sdt>
        <w:sdtPr>
          <w:rPr>
            <w:rFonts w:asciiTheme="majorHAnsi" w:eastAsiaTheme="majorEastAsia" w:hAnsiTheme="majorHAnsi" w:cstheme="majorBidi"/>
            <w:b/>
            <w:bCs/>
            <w:color w:val="4F81BD" w:themeColor="accent1"/>
            <w:sz w:val="36"/>
            <w:szCs w:val="36"/>
          </w:rPr>
          <w:alias w:val="Year"/>
          <w:id w:val="77761609"/>
          <w:placeholder>
            <w:docPart w:val="18E28D2E274F423AA3F98AFF5E76A412"/>
          </w:placeholder>
          <w:dataBinding w:prefixMappings="xmlns:ns0='http://schemas.microsoft.com/office/2006/coverPageProps'" w:xpath="/ns0:CoverPageProperties[1]/ns0:PublishDate[1]" w:storeItemID="{55AF091B-3C7A-41E3-B477-F2FDAA23CFDA}"/>
          <w:date w:fullDate="2022-01-01T00:00:00Z">
            <w:dateFormat w:val="yyyy"/>
            <w:lid w:val="en-US"/>
            <w:storeMappedDataAs w:val="dateTime"/>
            <w:calendar w:val="gregorian"/>
          </w:date>
        </w:sdtPr>
        <w:sdtContent>
          <w:tc>
            <w:tcPr>
              <w:tcW w:w="1105" w:type="dxa"/>
            </w:tcPr>
            <w:p w14:paraId="1E8CCC61" w14:textId="77777777" w:rsidR="005967FF" w:rsidRDefault="00703DC2" w:rsidP="00715E58">
              <w:pPr>
                <w:pStyle w:val="Header"/>
                <w:rPr>
                  <w:rFonts w:asciiTheme="majorHAnsi" w:eastAsiaTheme="majorEastAsia" w:hAnsiTheme="majorHAnsi" w:cstheme="majorBidi"/>
                  <w:b/>
                  <w:bCs/>
                  <w:color w:val="4F81BD" w:themeColor="accent1"/>
                  <w:sz w:val="36"/>
                  <w:szCs w:val="36"/>
                </w:rPr>
              </w:pPr>
              <w:r>
                <w:rPr>
                  <w:rFonts w:asciiTheme="majorHAnsi" w:eastAsiaTheme="majorEastAsia" w:hAnsiTheme="majorHAnsi" w:cstheme="majorBidi"/>
                  <w:b/>
                  <w:bCs/>
                  <w:color w:val="4F81BD" w:themeColor="accent1"/>
                  <w:sz w:val="36"/>
                  <w:szCs w:val="36"/>
                </w:rPr>
                <w:t>202</w:t>
              </w:r>
              <w:r w:rsidR="00715E58">
                <w:rPr>
                  <w:rFonts w:asciiTheme="majorHAnsi" w:eastAsiaTheme="majorEastAsia" w:hAnsiTheme="majorHAnsi" w:cstheme="majorBidi"/>
                  <w:b/>
                  <w:bCs/>
                  <w:color w:val="4F81BD" w:themeColor="accent1"/>
                  <w:sz w:val="36"/>
                  <w:szCs w:val="36"/>
                </w:rPr>
                <w:t>2</w:t>
              </w:r>
            </w:p>
          </w:tc>
        </w:sdtContent>
      </w:sdt>
    </w:tr>
  </w:tbl>
  <w:p w14:paraId="258CCE95" w14:textId="77777777" w:rsidR="005967FF" w:rsidRDefault="005967F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BDC4019"/>
    <w:multiLevelType w:val="multilevel"/>
    <w:tmpl w:val="7FBCAE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01270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0MjcyMLY0NjcyNDdS0lEKTi0uzszPAykwqgUAwK6ofiwAAAA="/>
  </w:docVars>
  <w:rsids>
    <w:rsidRoot w:val="009721E3"/>
    <w:rsid w:val="00005A16"/>
    <w:rsid w:val="00073540"/>
    <w:rsid w:val="001056D2"/>
    <w:rsid w:val="00106A0B"/>
    <w:rsid w:val="00150D32"/>
    <w:rsid w:val="0017560A"/>
    <w:rsid w:val="0017671F"/>
    <w:rsid w:val="001874FA"/>
    <w:rsid w:val="00190742"/>
    <w:rsid w:val="001C3D36"/>
    <w:rsid w:val="001D1757"/>
    <w:rsid w:val="002150FF"/>
    <w:rsid w:val="00221D65"/>
    <w:rsid w:val="00226D0A"/>
    <w:rsid w:val="002410F9"/>
    <w:rsid w:val="00246CFB"/>
    <w:rsid w:val="002A319D"/>
    <w:rsid w:val="002B576D"/>
    <w:rsid w:val="002C02BE"/>
    <w:rsid w:val="002D4B70"/>
    <w:rsid w:val="0030303F"/>
    <w:rsid w:val="00304A50"/>
    <w:rsid w:val="003148A6"/>
    <w:rsid w:val="00335ED4"/>
    <w:rsid w:val="00350124"/>
    <w:rsid w:val="00367814"/>
    <w:rsid w:val="00382C51"/>
    <w:rsid w:val="00392BE8"/>
    <w:rsid w:val="00392E4F"/>
    <w:rsid w:val="003A027B"/>
    <w:rsid w:val="003A7565"/>
    <w:rsid w:val="003F067A"/>
    <w:rsid w:val="003F4485"/>
    <w:rsid w:val="003F6010"/>
    <w:rsid w:val="004353E8"/>
    <w:rsid w:val="00452A9C"/>
    <w:rsid w:val="00477C55"/>
    <w:rsid w:val="0049398E"/>
    <w:rsid w:val="00497F55"/>
    <w:rsid w:val="004B5423"/>
    <w:rsid w:val="004D13C8"/>
    <w:rsid w:val="004E3D21"/>
    <w:rsid w:val="00513A05"/>
    <w:rsid w:val="00527188"/>
    <w:rsid w:val="00530234"/>
    <w:rsid w:val="005370B2"/>
    <w:rsid w:val="005402E6"/>
    <w:rsid w:val="005750F8"/>
    <w:rsid w:val="00594CD7"/>
    <w:rsid w:val="005967FF"/>
    <w:rsid w:val="005C165A"/>
    <w:rsid w:val="005C2FD5"/>
    <w:rsid w:val="00607932"/>
    <w:rsid w:val="006B3C11"/>
    <w:rsid w:val="006D7ABE"/>
    <w:rsid w:val="006E3E3E"/>
    <w:rsid w:val="006E71A1"/>
    <w:rsid w:val="006F4279"/>
    <w:rsid w:val="00700792"/>
    <w:rsid w:val="007030B8"/>
    <w:rsid w:val="00703DC2"/>
    <w:rsid w:val="00710471"/>
    <w:rsid w:val="00715E58"/>
    <w:rsid w:val="007278BC"/>
    <w:rsid w:val="007327CC"/>
    <w:rsid w:val="007434BD"/>
    <w:rsid w:val="007515D5"/>
    <w:rsid w:val="007617E8"/>
    <w:rsid w:val="007749B9"/>
    <w:rsid w:val="00783DA3"/>
    <w:rsid w:val="007942C6"/>
    <w:rsid w:val="007A44BC"/>
    <w:rsid w:val="007A7A4A"/>
    <w:rsid w:val="007B365E"/>
    <w:rsid w:val="008252A0"/>
    <w:rsid w:val="00827452"/>
    <w:rsid w:val="008275BD"/>
    <w:rsid w:val="00844057"/>
    <w:rsid w:val="00847A5F"/>
    <w:rsid w:val="008562B5"/>
    <w:rsid w:val="00882B56"/>
    <w:rsid w:val="00886C40"/>
    <w:rsid w:val="00894E2E"/>
    <w:rsid w:val="008A56F6"/>
    <w:rsid w:val="008B516B"/>
    <w:rsid w:val="008B55FA"/>
    <w:rsid w:val="008C6F5F"/>
    <w:rsid w:val="008D02C1"/>
    <w:rsid w:val="008E1EAB"/>
    <w:rsid w:val="00905BB8"/>
    <w:rsid w:val="00910C7C"/>
    <w:rsid w:val="0092506A"/>
    <w:rsid w:val="00956894"/>
    <w:rsid w:val="00965EA2"/>
    <w:rsid w:val="009721E3"/>
    <w:rsid w:val="009A717F"/>
    <w:rsid w:val="009C69A9"/>
    <w:rsid w:val="009F4EE5"/>
    <w:rsid w:val="00A57B95"/>
    <w:rsid w:val="00A765C1"/>
    <w:rsid w:val="00A8162C"/>
    <w:rsid w:val="00A93753"/>
    <w:rsid w:val="00AB5CAC"/>
    <w:rsid w:val="00AD07C3"/>
    <w:rsid w:val="00B1472A"/>
    <w:rsid w:val="00B165E3"/>
    <w:rsid w:val="00B3770A"/>
    <w:rsid w:val="00B444E0"/>
    <w:rsid w:val="00B52EFC"/>
    <w:rsid w:val="00B90C61"/>
    <w:rsid w:val="00BB181D"/>
    <w:rsid w:val="00BC4518"/>
    <w:rsid w:val="00BF1A21"/>
    <w:rsid w:val="00C15E31"/>
    <w:rsid w:val="00C22957"/>
    <w:rsid w:val="00C56EDD"/>
    <w:rsid w:val="00C575E8"/>
    <w:rsid w:val="00C6141D"/>
    <w:rsid w:val="00C928F8"/>
    <w:rsid w:val="00CD59BF"/>
    <w:rsid w:val="00CF27F8"/>
    <w:rsid w:val="00D009D6"/>
    <w:rsid w:val="00D054DC"/>
    <w:rsid w:val="00D05FAD"/>
    <w:rsid w:val="00D1711B"/>
    <w:rsid w:val="00D227C0"/>
    <w:rsid w:val="00D34477"/>
    <w:rsid w:val="00D43BD9"/>
    <w:rsid w:val="00D545D4"/>
    <w:rsid w:val="00D627AF"/>
    <w:rsid w:val="00D63758"/>
    <w:rsid w:val="00D703E4"/>
    <w:rsid w:val="00D739A0"/>
    <w:rsid w:val="00D86BEE"/>
    <w:rsid w:val="00D919D1"/>
    <w:rsid w:val="00D97B9A"/>
    <w:rsid w:val="00DD298B"/>
    <w:rsid w:val="00DE1F93"/>
    <w:rsid w:val="00DE53DA"/>
    <w:rsid w:val="00E05AC3"/>
    <w:rsid w:val="00E07F21"/>
    <w:rsid w:val="00E87C90"/>
    <w:rsid w:val="00ED25B5"/>
    <w:rsid w:val="00ED289E"/>
    <w:rsid w:val="00EE31E2"/>
    <w:rsid w:val="00EE67F7"/>
    <w:rsid w:val="00F13A5D"/>
    <w:rsid w:val="00F55C1C"/>
    <w:rsid w:val="00F75D21"/>
    <w:rsid w:val="00F80445"/>
    <w:rsid w:val="00F87C5C"/>
    <w:rsid w:val="00F973B2"/>
    <w:rsid w:val="00FA65FA"/>
    <w:rsid w:val="00FE50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0F859A"/>
  <w15:docId w15:val="{5378AA9C-9517-4585-A3B4-06B03F4706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4A50"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E1F9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qFormat/>
    <w:rsid w:val="003F6010"/>
    <w:pPr>
      <w:keepNext/>
      <w:spacing w:after="0" w:line="240" w:lineRule="auto"/>
      <w:jc w:val="center"/>
      <w:outlineLvl w:val="3"/>
    </w:pPr>
    <w:rPr>
      <w:rFonts w:ascii="Book Antiqua" w:eastAsia="Times New Roman" w:hAnsi="Book Antiqua" w:cs="Times New Roman"/>
      <w:b/>
      <w:bCs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9721E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A765C1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5967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67FF"/>
  </w:style>
  <w:style w:type="paragraph" w:styleId="Footer">
    <w:name w:val="footer"/>
    <w:basedOn w:val="Normal"/>
    <w:link w:val="FooterChar"/>
    <w:uiPriority w:val="99"/>
    <w:unhideWhenUsed/>
    <w:rsid w:val="005967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67FF"/>
  </w:style>
  <w:style w:type="paragraph" w:styleId="BalloonText">
    <w:name w:val="Balloon Text"/>
    <w:basedOn w:val="Normal"/>
    <w:link w:val="BalloonTextChar"/>
    <w:uiPriority w:val="99"/>
    <w:semiHidden/>
    <w:unhideWhenUsed/>
    <w:rsid w:val="005967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67FF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semiHidden/>
    <w:rsid w:val="00956894"/>
    <w:pPr>
      <w:spacing w:after="0" w:line="240" w:lineRule="auto"/>
      <w:jc w:val="both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character" w:customStyle="1" w:styleId="BodyTextChar">
    <w:name w:val="Body Text Char"/>
    <w:basedOn w:val="DefaultParagraphFont"/>
    <w:link w:val="BodyText"/>
    <w:semiHidden/>
    <w:rsid w:val="00956894"/>
    <w:rPr>
      <w:rFonts w:ascii="Times New Roman" w:eastAsia="Times New Roman" w:hAnsi="Times New Roman" w:cs="Times New Roman"/>
      <w:color w:val="FF0000"/>
      <w:sz w:val="24"/>
      <w:szCs w:val="24"/>
    </w:rPr>
  </w:style>
  <w:style w:type="paragraph" w:styleId="BodyTextIndent">
    <w:name w:val="Body Text Indent"/>
    <w:basedOn w:val="Normal"/>
    <w:link w:val="BodyTextIndentChar"/>
    <w:semiHidden/>
    <w:rsid w:val="00956894"/>
    <w:pPr>
      <w:spacing w:after="0" w:line="240" w:lineRule="auto"/>
      <w:ind w:left="720" w:hanging="720"/>
      <w:jc w:val="both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semiHidden/>
    <w:rsid w:val="00956894"/>
    <w:rPr>
      <w:rFonts w:ascii="Times New Roman" w:eastAsia="Times New Roman" w:hAnsi="Times New Roman" w:cs="Times New Roman"/>
      <w:color w:val="FF0000"/>
      <w:sz w:val="24"/>
      <w:szCs w:val="24"/>
    </w:rPr>
  </w:style>
  <w:style w:type="paragraph" w:styleId="BodyTextIndent2">
    <w:name w:val="Body Text Indent 2"/>
    <w:basedOn w:val="Normal"/>
    <w:link w:val="BodyTextIndent2Char"/>
    <w:semiHidden/>
    <w:rsid w:val="00956894"/>
    <w:pPr>
      <w:spacing w:after="0" w:line="240" w:lineRule="auto"/>
      <w:ind w:left="720" w:hanging="720"/>
      <w:jc w:val="both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956894"/>
    <w:rPr>
      <w:rFonts w:ascii="Times New Roman" w:eastAsia="Times New Roman" w:hAnsi="Times New Roman" w:cs="Times New Roman"/>
      <w:sz w:val="24"/>
      <w:szCs w:val="24"/>
    </w:rPr>
  </w:style>
  <w:style w:type="paragraph" w:styleId="BodyTextIndent3">
    <w:name w:val="Body Text Indent 3"/>
    <w:basedOn w:val="Normal"/>
    <w:link w:val="BodyTextIndent3Char"/>
    <w:semiHidden/>
    <w:rsid w:val="00956894"/>
    <w:pPr>
      <w:spacing w:after="0" w:line="240" w:lineRule="auto"/>
      <w:ind w:left="720"/>
      <w:jc w:val="both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956894"/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DefaultText">
    <w:name w:val="Default Text"/>
    <w:basedOn w:val="Normal"/>
    <w:rsid w:val="00956894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3F6010"/>
    <w:rPr>
      <w:rFonts w:ascii="Book Antiqua" w:eastAsia="Times New Roman" w:hAnsi="Book Antiqua" w:cs="Times New Roman"/>
      <w:b/>
      <w:bCs/>
      <w:i/>
      <w:iCs/>
      <w:sz w:val="24"/>
      <w:szCs w:val="24"/>
    </w:rPr>
  </w:style>
  <w:style w:type="paragraph" w:styleId="Caption">
    <w:name w:val="caption"/>
    <w:basedOn w:val="Normal"/>
    <w:next w:val="Normal"/>
    <w:qFormat/>
    <w:rsid w:val="003F6010"/>
    <w:pPr>
      <w:spacing w:after="0" w:line="360" w:lineRule="auto"/>
      <w:jc w:val="center"/>
    </w:pPr>
    <w:rPr>
      <w:rFonts w:ascii="Book Antiqua" w:eastAsia="Times New Roman" w:hAnsi="Book Antiqua" w:cs="Times New Roman"/>
      <w:b/>
      <w:bCs/>
      <w:i/>
      <w:iCs/>
      <w:sz w:val="24"/>
      <w:szCs w:val="24"/>
    </w:rPr>
  </w:style>
  <w:style w:type="character" w:customStyle="1" w:styleId="apple-converted-space">
    <w:name w:val="apple-converted-space"/>
    <w:basedOn w:val="DefaultParagraphFont"/>
    <w:rsid w:val="00905BB8"/>
  </w:style>
  <w:style w:type="character" w:styleId="PlaceholderText">
    <w:name w:val="Placeholder Text"/>
    <w:basedOn w:val="DefaultParagraphFont"/>
    <w:uiPriority w:val="99"/>
    <w:semiHidden/>
    <w:rsid w:val="008275BD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E1F93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ormalWeb">
    <w:name w:val="Normal (Web)"/>
    <w:basedOn w:val="Normal"/>
    <w:uiPriority w:val="99"/>
    <w:semiHidden/>
    <w:unhideWhenUsed/>
    <w:rsid w:val="00DE1F9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HTMLTypewriter">
    <w:name w:val="HTML Typewriter"/>
    <w:basedOn w:val="DefaultParagraphFont"/>
    <w:uiPriority w:val="99"/>
    <w:semiHidden/>
    <w:unhideWhenUsed/>
    <w:rsid w:val="00DE1F93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E1F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E1F93"/>
    <w:rPr>
      <w:rFonts w:ascii="Courier New" w:eastAsia="Times New Roman" w:hAnsi="Courier New" w:cs="Courier New"/>
      <w:sz w:val="20"/>
      <w:szCs w:val="20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3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6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4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82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71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5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9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16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9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11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2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8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1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3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42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7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27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30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17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48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9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2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75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86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0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8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1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1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20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30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6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70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9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9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3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52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34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32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8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91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8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9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35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7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65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2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85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1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1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0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87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5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0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1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4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0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6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87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05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3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75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2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9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1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5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9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8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0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0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26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36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18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67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3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46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90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45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03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40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2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19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9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8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8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37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66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01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6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49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9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9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5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6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54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4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75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7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46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33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2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8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5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967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46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51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527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62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51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8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3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7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9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40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19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59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8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36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16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81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2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2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58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92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06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83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56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04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2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16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8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8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04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5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60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0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17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9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7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8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7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06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23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2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47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6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6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21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7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0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3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8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7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8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43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0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2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5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8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76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12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57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48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18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6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8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4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15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3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4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65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13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73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19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5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7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8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4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4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76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67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62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4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78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5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9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8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76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0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63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8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2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1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2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59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9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1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1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1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6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87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03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674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35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12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3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7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0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1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23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69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19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67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2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68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09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32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82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8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0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5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54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2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92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4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1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6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21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71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89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56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8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9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1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28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18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8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9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13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49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96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52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28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04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1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75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3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0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2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5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2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0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0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98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4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2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8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9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75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2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2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8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51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0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46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92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22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1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04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0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05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42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9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5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2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74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2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07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65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25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76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3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2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61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6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26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1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9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95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20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32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2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7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6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49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1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54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1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1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1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74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2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1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570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75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77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95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2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61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0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07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99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3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7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4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65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33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7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66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5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63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8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8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9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0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2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9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0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6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45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1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3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13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23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9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5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50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8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3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2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9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51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35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67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9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1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5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3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6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97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73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5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8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02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05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08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6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1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6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44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0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2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35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87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1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4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0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89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1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25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1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8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3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3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981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02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44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47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1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3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0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91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1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8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33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2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83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5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2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75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5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8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2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06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0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1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46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5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72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07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0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0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13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8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16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2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67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97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97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43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1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07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1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11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5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43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9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0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37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105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12E9CAC2FF346A39911B510F1F054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5BA268-BDCE-4820-B331-8AD257978D90}"/>
      </w:docPartPr>
      <w:docPartBody>
        <w:p w:rsidR="00C53B2E" w:rsidRDefault="003E0C7F" w:rsidP="003E0C7F">
          <w:pPr>
            <w:pStyle w:val="812E9CAC2FF346A39911B510F1F05449"/>
          </w:pPr>
          <w:r>
            <w:rPr>
              <w:rFonts w:asciiTheme="majorHAnsi" w:eastAsiaTheme="majorEastAsia" w:hAnsiTheme="majorHAnsi" w:cstheme="majorBidi"/>
              <w:sz w:val="36"/>
              <w:szCs w:val="36"/>
            </w:rPr>
            <w:t>[Type the document title]</w:t>
          </w:r>
        </w:p>
      </w:docPartBody>
    </w:docPart>
    <w:docPart>
      <w:docPartPr>
        <w:name w:val="18E28D2E274F423AA3F98AFF5E76A4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2865E2-602F-47C1-8EBC-DBB943AE895F}"/>
      </w:docPartPr>
      <w:docPartBody>
        <w:p w:rsidR="00C53B2E" w:rsidRDefault="003E0C7F" w:rsidP="003E0C7F">
          <w:pPr>
            <w:pStyle w:val="18E28D2E274F423AA3F98AFF5E76A412"/>
          </w:pPr>
          <w:r>
            <w:rPr>
              <w:rFonts w:asciiTheme="majorHAnsi" w:eastAsiaTheme="majorEastAsia" w:hAnsiTheme="majorHAnsi" w:cstheme="majorBidi"/>
              <w:b/>
              <w:bCs/>
              <w:color w:val="4472C4" w:themeColor="accent1"/>
              <w:sz w:val="36"/>
              <w:szCs w:val="36"/>
            </w:rPr>
            <w:t>[Yea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E0C7F"/>
    <w:rsid w:val="000C51A8"/>
    <w:rsid w:val="00256BF7"/>
    <w:rsid w:val="002C3404"/>
    <w:rsid w:val="002E00C7"/>
    <w:rsid w:val="003B00B0"/>
    <w:rsid w:val="003E0C7F"/>
    <w:rsid w:val="005B7CC6"/>
    <w:rsid w:val="005F3C72"/>
    <w:rsid w:val="00653614"/>
    <w:rsid w:val="007E2501"/>
    <w:rsid w:val="008141C7"/>
    <w:rsid w:val="00844E0F"/>
    <w:rsid w:val="0086161E"/>
    <w:rsid w:val="00880E8B"/>
    <w:rsid w:val="009070C8"/>
    <w:rsid w:val="0094776E"/>
    <w:rsid w:val="009A4D1A"/>
    <w:rsid w:val="00A17573"/>
    <w:rsid w:val="00A30C5F"/>
    <w:rsid w:val="00A471FE"/>
    <w:rsid w:val="00A60B19"/>
    <w:rsid w:val="00AD0168"/>
    <w:rsid w:val="00BC3C86"/>
    <w:rsid w:val="00C53B2E"/>
    <w:rsid w:val="00C6045C"/>
    <w:rsid w:val="00CD2C6C"/>
    <w:rsid w:val="00D11C51"/>
    <w:rsid w:val="00F113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3B2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12E9CAC2FF346A39911B510F1F05449">
    <w:name w:val="812E9CAC2FF346A39911B510F1F05449"/>
    <w:rsid w:val="003E0C7F"/>
  </w:style>
  <w:style w:type="paragraph" w:customStyle="1" w:styleId="18E28D2E274F423AA3F98AFF5E76A412">
    <w:name w:val="18E28D2E274F423AA3F98AFF5E76A412"/>
    <w:rsid w:val="003E0C7F"/>
  </w:style>
  <w:style w:type="character" w:styleId="PlaceholderText">
    <w:name w:val="Placeholder Text"/>
    <w:basedOn w:val="DefaultParagraphFont"/>
    <w:uiPriority w:val="99"/>
    <w:semiHidden/>
    <w:rsid w:val="00AD016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>2022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948FF3F048BD43A1CEADC60E6E22C3" ma:contentTypeVersion="3" ma:contentTypeDescription="Create a new document." ma:contentTypeScope="" ma:versionID="331bf79e1b30894288bdb6a93099f7ca">
  <xsd:schema xmlns:xsd="http://www.w3.org/2001/XMLSchema" xmlns:xs="http://www.w3.org/2001/XMLSchema" xmlns:p="http://schemas.microsoft.com/office/2006/metadata/properties" xmlns:ns2="8e59bc4e-3c10-4a30-aac6-cc880f56ab69" targetNamespace="http://schemas.microsoft.com/office/2006/metadata/properties" ma:root="true" ma:fieldsID="5cc5c816dcdd6d7bfc6eb65a1ba59bb3" ns2:_="">
    <xsd:import namespace="8e59bc4e-3c10-4a30-aac6-cc880f56ab69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59bc4e-3c10-4a30-aac6-cc880f56ab69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4AFCEF6-5757-4ED0-A452-F87BB81EEA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59bc4e-3c10-4a30-aac6-cc880f56ab6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A0CC3C1-F10B-4024-805D-8B8A903F7DA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02263F6-19CB-4976-B063-B9FFAAD4F97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2</Pages>
  <Words>1262</Words>
  <Characters>7197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vanced Programming Laboratory ; Assignment-V</vt:lpstr>
    </vt:vector>
  </TitlesOfParts>
  <Company>NIT Rourkela</Company>
  <LinksUpToDate>false</LinksUpToDate>
  <CharactersWithSpaces>8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Programming Laboratory ; Assignment-V</dc:title>
  <dc:creator>Bibhudatta Sahoo</dc:creator>
  <cp:lastModifiedBy>Prashant Kumar</cp:lastModifiedBy>
  <cp:revision>14</cp:revision>
  <cp:lastPrinted>2021-11-17T05:30:00Z</cp:lastPrinted>
  <dcterms:created xsi:type="dcterms:W3CDTF">2022-11-01T17:04:00Z</dcterms:created>
  <dcterms:modified xsi:type="dcterms:W3CDTF">2022-11-02T18:41:00Z</dcterms:modified>
</cp:coreProperties>
</file>